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D8FA2" w14:textId="2DAA7AFB" w:rsidR="00D67EF8" w:rsidRDefault="00D67EF8" w:rsidP="00CD0CD9">
      <w:pPr>
        <w:jc w:val="center"/>
        <w:rPr>
          <w:rFonts w:ascii="Arial" w:hAnsi="Arial" w:cs="Arial"/>
          <w:b/>
          <w:lang w:val="it-IT"/>
        </w:rPr>
      </w:pPr>
      <w:bookmarkStart w:id="0" w:name="_GoBack"/>
      <w:bookmarkEnd w:id="0"/>
      <w:r>
        <w:rPr>
          <w:rFonts w:ascii="Arial" w:hAnsi="Arial" w:cs="Arial"/>
          <w:b/>
          <w:color w:val="000000"/>
          <w:shd w:val="clear" w:color="auto" w:fill="FFFFFF"/>
        </w:rPr>
        <w:t>I</w:t>
      </w:r>
      <w:r w:rsidR="001611EB">
        <w:rPr>
          <w:rFonts w:ascii="Arial" w:hAnsi="Arial" w:cs="Arial"/>
          <w:b/>
          <w:color w:val="000000"/>
          <w:shd w:val="clear" w:color="auto" w:fill="FFFFFF"/>
        </w:rPr>
        <w:t>I</w:t>
      </w:r>
      <w:r>
        <w:rPr>
          <w:rFonts w:ascii="Arial" w:hAnsi="Arial" w:cs="Arial"/>
          <w:b/>
          <w:color w:val="000000"/>
          <w:shd w:val="clear" w:color="auto" w:fill="FFFFFF"/>
        </w:rPr>
        <w:t xml:space="preserve"> Semana Integrada Univali / </w:t>
      </w:r>
      <w:r w:rsidR="00BB1D73">
        <w:rPr>
          <w:rFonts w:ascii="Arial" w:hAnsi="Arial" w:cs="Arial"/>
          <w:b/>
          <w:color w:val="000000"/>
          <w:shd w:val="clear" w:color="auto" w:fill="FFFFFF"/>
        </w:rPr>
        <w:t>X</w:t>
      </w:r>
      <w:r w:rsidR="00410E71" w:rsidRPr="00410E71">
        <w:rPr>
          <w:rFonts w:ascii="Arial" w:hAnsi="Arial" w:cs="Arial"/>
          <w:b/>
          <w:color w:val="000000"/>
          <w:shd w:val="clear" w:color="auto" w:fill="FFFFFF"/>
        </w:rPr>
        <w:t>X</w:t>
      </w:r>
      <w:r>
        <w:rPr>
          <w:rFonts w:ascii="Arial" w:hAnsi="Arial" w:cs="Arial"/>
          <w:b/>
          <w:color w:val="000000"/>
          <w:shd w:val="clear" w:color="auto" w:fill="FFFFFF"/>
        </w:rPr>
        <w:t>V</w:t>
      </w:r>
      <w:r w:rsidR="00410E71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="00351E09" w:rsidRPr="0099549D">
        <w:rPr>
          <w:rFonts w:ascii="Arial" w:hAnsi="Arial" w:cs="Arial"/>
          <w:b/>
        </w:rPr>
        <w:t>Semana Científica do Curso de Nutrição</w:t>
      </w:r>
    </w:p>
    <w:p w14:paraId="6792A7BC" w14:textId="77B27F24" w:rsidR="003F594C" w:rsidRPr="0099549D" w:rsidRDefault="003F594C" w:rsidP="00CD0CD9">
      <w:pPr>
        <w:jc w:val="center"/>
        <w:rPr>
          <w:rFonts w:ascii="Arial" w:hAnsi="Arial" w:cs="Arial"/>
          <w:b/>
        </w:rPr>
      </w:pPr>
      <w:r w:rsidRPr="0099549D">
        <w:rPr>
          <w:rFonts w:ascii="Arial" w:hAnsi="Arial" w:cs="Arial"/>
          <w:b/>
          <w:lang w:val="it-IT"/>
        </w:rPr>
        <w:t xml:space="preserve">DEFESAS DE TIC's </w:t>
      </w:r>
      <w:r w:rsidR="00D16707" w:rsidRPr="0099549D">
        <w:rPr>
          <w:rFonts w:ascii="Arial" w:hAnsi="Arial" w:cs="Arial"/>
          <w:b/>
          <w:lang w:val="it-IT"/>
        </w:rPr>
        <w:t>–</w:t>
      </w:r>
      <w:r w:rsidRPr="0099549D">
        <w:rPr>
          <w:rFonts w:ascii="Arial" w:hAnsi="Arial" w:cs="Arial"/>
          <w:b/>
          <w:lang w:val="it-IT"/>
        </w:rPr>
        <w:t xml:space="preserve"> </w:t>
      </w:r>
      <w:r w:rsidR="00D16707" w:rsidRPr="0099549D">
        <w:rPr>
          <w:rFonts w:ascii="Arial" w:hAnsi="Arial" w:cs="Arial"/>
          <w:b/>
          <w:lang w:val="it-IT"/>
        </w:rPr>
        <w:t>Curso de Nutrição</w:t>
      </w:r>
      <w:r w:rsidR="00351E09" w:rsidRPr="0099549D">
        <w:rPr>
          <w:rFonts w:ascii="Arial" w:hAnsi="Arial" w:cs="Arial"/>
          <w:b/>
          <w:lang w:val="it-IT"/>
        </w:rPr>
        <w:t xml:space="preserve"> </w:t>
      </w:r>
      <w:r w:rsidR="00BB1D73">
        <w:rPr>
          <w:rFonts w:ascii="Arial" w:hAnsi="Arial" w:cs="Arial"/>
          <w:b/>
        </w:rPr>
        <w:t>– 202</w:t>
      </w:r>
      <w:r w:rsidR="00D67EF8">
        <w:rPr>
          <w:rFonts w:ascii="Arial" w:hAnsi="Arial" w:cs="Arial"/>
          <w:b/>
        </w:rPr>
        <w:t>2</w:t>
      </w:r>
      <w:r w:rsidR="001229B0" w:rsidRPr="0099549D">
        <w:rPr>
          <w:rFonts w:ascii="Arial" w:hAnsi="Arial" w:cs="Arial"/>
          <w:b/>
        </w:rPr>
        <w:t>/</w:t>
      </w:r>
      <w:r w:rsidR="001611EB">
        <w:rPr>
          <w:rFonts w:ascii="Arial" w:hAnsi="Arial" w:cs="Arial"/>
          <w:b/>
        </w:rPr>
        <w:t>2</w:t>
      </w:r>
    </w:p>
    <w:p w14:paraId="0039B530" w14:textId="77777777" w:rsidR="00355D86" w:rsidRPr="0099549D" w:rsidRDefault="00355D86" w:rsidP="00CD0CD9">
      <w:pPr>
        <w:jc w:val="center"/>
        <w:rPr>
          <w:rFonts w:ascii="Arial" w:hAnsi="Arial" w:cs="Arial"/>
          <w:b/>
          <w:color w:val="FF0000"/>
          <w:lang w:val="it-IT"/>
        </w:rPr>
      </w:pPr>
    </w:p>
    <w:tbl>
      <w:tblPr>
        <w:tblW w:w="15309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1134"/>
        <w:gridCol w:w="5670"/>
        <w:gridCol w:w="3119"/>
        <w:gridCol w:w="2268"/>
        <w:gridCol w:w="3118"/>
      </w:tblGrid>
      <w:tr w:rsidR="004B6E02" w:rsidRPr="0099549D" w14:paraId="26C582F9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D9D9D9" w:themeFill="background1" w:themeFillShade="D9"/>
          </w:tcPr>
          <w:p w14:paraId="40E89667" w14:textId="537303B6" w:rsidR="004B6E02" w:rsidRPr="00900BF4" w:rsidRDefault="004B6E02" w:rsidP="005F453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00BF4">
              <w:rPr>
                <w:rFonts w:ascii="Arial" w:hAnsi="Arial" w:cs="Arial"/>
                <w:b/>
                <w:color w:val="000000"/>
                <w:sz w:val="22"/>
                <w:szCs w:val="22"/>
              </w:rPr>
              <w:t>Horário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D9D9D9" w:themeFill="background1" w:themeFillShade="D9"/>
          </w:tcPr>
          <w:p w14:paraId="35DECE74" w14:textId="19E5DB0A" w:rsidR="004B6E02" w:rsidRPr="00900BF4" w:rsidRDefault="004B6E02" w:rsidP="005F453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00BF4">
              <w:rPr>
                <w:rFonts w:ascii="Arial" w:hAnsi="Arial" w:cs="Arial"/>
                <w:b/>
                <w:color w:val="000000"/>
                <w:sz w:val="22"/>
                <w:szCs w:val="22"/>
              </w:rPr>
              <w:t>Título do Trabalho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D9D9D9" w:themeFill="background1" w:themeFillShade="D9"/>
          </w:tcPr>
          <w:p w14:paraId="3FA3029F" w14:textId="79CAE8A2" w:rsidR="004B6E02" w:rsidRPr="00900BF4" w:rsidRDefault="004B6E02" w:rsidP="005F453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00BF4">
              <w:rPr>
                <w:rFonts w:ascii="Arial" w:hAnsi="Arial" w:cs="Arial"/>
                <w:b/>
                <w:color w:val="000000"/>
                <w:sz w:val="22"/>
                <w:szCs w:val="22"/>
              </w:rPr>
              <w:t>Alunos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D9D9D9" w:themeFill="background1" w:themeFillShade="D9"/>
          </w:tcPr>
          <w:p w14:paraId="6BA8565D" w14:textId="021E477B" w:rsidR="004B6E02" w:rsidRPr="00900BF4" w:rsidRDefault="004B6E02" w:rsidP="005F453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00BF4">
              <w:rPr>
                <w:rFonts w:ascii="Arial" w:hAnsi="Arial" w:cs="Arial"/>
                <w:b/>
                <w:color w:val="000000"/>
                <w:sz w:val="22"/>
                <w:szCs w:val="22"/>
              </w:rPr>
              <w:t>Orientador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D9D9D9" w:themeFill="background1" w:themeFillShade="D9"/>
          </w:tcPr>
          <w:p w14:paraId="6C2D73EF" w14:textId="3487F92C" w:rsidR="004B6E02" w:rsidRPr="00900BF4" w:rsidRDefault="004B6E02" w:rsidP="005F453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Membros da banca</w:t>
            </w:r>
          </w:p>
        </w:tc>
      </w:tr>
      <w:tr w:rsidR="00D20107" w:rsidRPr="0099549D" w14:paraId="5E99B2D7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5B9BD5" w:themeFill="accent1"/>
          </w:tcPr>
          <w:p w14:paraId="4260D858" w14:textId="77777777" w:rsidR="00D20107" w:rsidRPr="00900BF4" w:rsidRDefault="00D20107" w:rsidP="005F453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5B9BD5" w:themeFill="accent1"/>
          </w:tcPr>
          <w:p w14:paraId="18588E06" w14:textId="7ACB6429" w:rsidR="00D20107" w:rsidRPr="00900BF4" w:rsidRDefault="00D20107" w:rsidP="005F453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Segunda 28/11/2022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5B9BD5" w:themeFill="accent1"/>
          </w:tcPr>
          <w:p w14:paraId="184D3ECB" w14:textId="77777777" w:rsidR="00D20107" w:rsidRPr="00900BF4" w:rsidRDefault="00D20107" w:rsidP="005F453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5B9BD5" w:themeFill="accent1"/>
          </w:tcPr>
          <w:p w14:paraId="666EB794" w14:textId="77777777" w:rsidR="00D20107" w:rsidRPr="00900BF4" w:rsidRDefault="00D20107" w:rsidP="005F453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5B9BD5" w:themeFill="accent1"/>
          </w:tcPr>
          <w:p w14:paraId="40858DB2" w14:textId="77777777" w:rsidR="00D20107" w:rsidRDefault="00D20107" w:rsidP="005F4539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4B6E02" w:rsidRPr="0099549D" w14:paraId="5A4004B4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6CACFE73" w14:textId="554E5F91" w:rsidR="004B6E02" w:rsidRPr="00900BF4" w:rsidRDefault="004B6E02" w:rsidP="005F453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8:</w:t>
            </w:r>
            <w:r w:rsidR="00D20107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0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43AA65CF" w14:textId="5143F603" w:rsidR="004B6E02" w:rsidRPr="00C7199D" w:rsidRDefault="004B6E02" w:rsidP="005F4539">
            <w:pPr>
              <w:jc w:val="center"/>
              <w:rPr>
                <w:rFonts w:ascii="Arial" w:eastAsiaTheme="minorEastAsia" w:hAnsi="Arial" w:cs="Arial"/>
                <w:b/>
                <w:sz w:val="22"/>
                <w:szCs w:val="22"/>
              </w:rPr>
            </w:pPr>
            <w:r w:rsidRPr="00C7199D">
              <w:rPr>
                <w:rFonts w:ascii="Arial" w:eastAsiaTheme="minorEastAsia" w:hAnsi="Arial" w:cs="Arial"/>
                <w:b/>
                <w:sz w:val="22"/>
                <w:szCs w:val="22"/>
              </w:rPr>
              <w:t>Apresentação Grupo de Pesquisa GIAN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7B107C8E" w14:textId="3741C169" w:rsidR="004B6E02" w:rsidRDefault="004B6E02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428742EE" w14:textId="439C4774" w:rsidR="004B6E02" w:rsidRDefault="004B6E02" w:rsidP="005F4539">
            <w:pPr>
              <w:pStyle w:val="NormalWeb"/>
              <w:spacing w:before="0"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04CA26D2" w14:textId="77777777" w:rsidR="004B6E02" w:rsidRPr="00900BF4" w:rsidRDefault="004B6E02" w:rsidP="005F453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B6E02" w:rsidRPr="0099549D" w14:paraId="64BA2234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448961BA" w14:textId="6A5BB7C4" w:rsidR="004B6E02" w:rsidRPr="001C76E7" w:rsidRDefault="004B6E02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9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6576E732" w14:textId="7D584621" w:rsidR="004B6E02" w:rsidRPr="001C76E7" w:rsidRDefault="00CD3A83" w:rsidP="005F4539">
            <w:pPr>
              <w:pStyle w:val="Corpodetexto"/>
              <w:rPr>
                <w:rFonts w:eastAsiaTheme="minorEastAsia"/>
                <w:sz w:val="22"/>
                <w:szCs w:val="22"/>
              </w:rPr>
            </w:pPr>
            <w:r w:rsidRPr="001C76E7">
              <w:rPr>
                <w:rFonts w:eastAsiaTheme="minorEastAsia"/>
                <w:sz w:val="22"/>
                <w:szCs w:val="22"/>
              </w:rPr>
              <w:t>Conhecimento de pais de crianças de seis meses a menores de um ano sobre a introdução da alimentação complementar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CD00581" w14:textId="77777777" w:rsidR="00CD3A83" w:rsidRPr="001C76E7" w:rsidRDefault="00CD3A83" w:rsidP="005F4539">
            <w:pPr>
              <w:pStyle w:val="Ttulo"/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</w:pPr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 xml:space="preserve">Marina </w:t>
            </w:r>
            <w:proofErr w:type="spellStart"/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>Brüse</w:t>
            </w:r>
            <w:proofErr w:type="spellEnd"/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 xml:space="preserve"> Bresola</w:t>
            </w:r>
          </w:p>
          <w:p w14:paraId="1D906612" w14:textId="654D286A" w:rsidR="004B6E02" w:rsidRPr="00182019" w:rsidRDefault="00CD3A83" w:rsidP="00C341CF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proofErr w:type="spellStart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Páubola</w:t>
            </w:r>
            <w:proofErr w:type="spellEnd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 </w:t>
            </w:r>
            <w:proofErr w:type="spellStart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Amecari</w:t>
            </w:r>
            <w:proofErr w:type="spellEnd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 de Borba </w:t>
            </w:r>
            <w:proofErr w:type="spellStart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Munõz</w:t>
            </w:r>
            <w:proofErr w:type="spellEnd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 Duarte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47A89283" w14:textId="1799369C" w:rsidR="004B6E02" w:rsidRPr="001C76E7" w:rsidRDefault="004B6E02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Rosana Henn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5F081F42" w14:textId="77777777" w:rsidR="006C1D0D" w:rsidRPr="00F750B3" w:rsidRDefault="006C1D0D" w:rsidP="006C1D0D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750B3">
              <w:rPr>
                <w:rFonts w:ascii="Arial" w:hAnsi="Arial" w:cs="Arial"/>
                <w:color w:val="000000" w:themeColor="text1"/>
                <w:sz w:val="22"/>
                <w:szCs w:val="22"/>
              </w:rPr>
              <w:t>Tatiana Mezadri</w:t>
            </w:r>
          </w:p>
          <w:p w14:paraId="6BACF183" w14:textId="7BB2E7AA" w:rsidR="004B6E02" w:rsidRPr="00900BF4" w:rsidRDefault="00F750B3" w:rsidP="00F750B3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750B3">
              <w:rPr>
                <w:rFonts w:ascii="Arial" w:hAnsi="Arial" w:cs="Arial"/>
                <w:color w:val="000000" w:themeColor="text1"/>
                <w:sz w:val="22"/>
                <w:szCs w:val="22"/>
              </w:rPr>
              <w:t>Taren Beatriz Ferreira Leite</w:t>
            </w:r>
          </w:p>
        </w:tc>
      </w:tr>
      <w:tr w:rsidR="004B6E02" w:rsidRPr="0099549D" w14:paraId="0E823EEB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05AFD175" w14:textId="5AE97F81" w:rsidR="004B6E02" w:rsidRPr="001C76E7" w:rsidRDefault="004B6E02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10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45033305" w14:textId="71FCC0CA" w:rsidR="004B6E02" w:rsidRPr="00DA3D57" w:rsidRDefault="00F750B3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bookmarkStart w:id="1" w:name="_Hlk98100326"/>
            <w:bookmarkEnd w:id="1"/>
            <w:r w:rsidRPr="00F750B3">
              <w:rPr>
                <w:rFonts w:ascii="Arial" w:eastAsiaTheme="minorEastAsia" w:hAnsi="Arial" w:cs="Arial"/>
                <w:bCs/>
                <w:sz w:val="22"/>
                <w:szCs w:val="22"/>
              </w:rPr>
              <w:t>Hábitos alimentares e (in)segurança alimentar de universitários durante a pandemia pela COVID-19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45433FD" w14:textId="77777777" w:rsidR="00CD3A83" w:rsidRPr="001C76E7" w:rsidRDefault="00CD3A83" w:rsidP="005F4539">
            <w:pPr>
              <w:pStyle w:val="Ttulo"/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</w:pPr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 xml:space="preserve">Julia </w:t>
            </w:r>
            <w:proofErr w:type="spellStart"/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>Lyn</w:t>
            </w:r>
            <w:proofErr w:type="spellEnd"/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 xml:space="preserve"> Cordeiro</w:t>
            </w:r>
          </w:p>
          <w:p w14:paraId="26C92587" w14:textId="4160E428" w:rsidR="004B6E02" w:rsidRPr="00900BF4" w:rsidRDefault="00CD3A83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Jenifer Kelly Gouveia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DB1764D" w14:textId="51A9A0AD" w:rsidR="004B6E02" w:rsidRPr="001C76E7" w:rsidRDefault="004B6E02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Rosana Henn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9FFFB14" w14:textId="77777777" w:rsidR="00F750B3" w:rsidRPr="00F750B3" w:rsidRDefault="00F750B3" w:rsidP="00F750B3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750B3">
              <w:rPr>
                <w:rFonts w:ascii="Arial" w:hAnsi="Arial" w:cs="Arial"/>
                <w:color w:val="000000" w:themeColor="text1"/>
                <w:sz w:val="22"/>
                <w:szCs w:val="22"/>
              </w:rPr>
              <w:t>Tatiana Mezadri</w:t>
            </w:r>
          </w:p>
          <w:p w14:paraId="5A767C0F" w14:textId="7C50118B" w:rsidR="004B6E02" w:rsidRPr="00900BF4" w:rsidRDefault="00F750B3" w:rsidP="00F750B3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750B3">
              <w:rPr>
                <w:rFonts w:ascii="Arial" w:hAnsi="Arial" w:cs="Arial"/>
                <w:color w:val="000000" w:themeColor="text1"/>
                <w:sz w:val="22"/>
                <w:szCs w:val="22"/>
              </w:rPr>
              <w:t>Taren Beatriz Ferreira Leite</w:t>
            </w:r>
          </w:p>
        </w:tc>
      </w:tr>
      <w:tr w:rsidR="00D20107" w:rsidRPr="0099549D" w14:paraId="0157BC02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0D47590B" w14:textId="2841C6A2" w:rsidR="00D20107" w:rsidRPr="001C76E7" w:rsidRDefault="00D20107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11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052FB478" w14:textId="14002AAD" w:rsidR="00D20107" w:rsidRPr="00DA3D57" w:rsidRDefault="00D20107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Evolução do estado nutricional das crianças cadastradas no Programa Bolsa Família da cidade de Itajaí (SC) no período de 2016 a 2021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22B1F49" w14:textId="5AC336C5" w:rsidR="00D20107" w:rsidRPr="00900BF4" w:rsidRDefault="00D20107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Maiara Caroline da Rosa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B5BF622" w14:textId="00873D1C" w:rsidR="00D20107" w:rsidRPr="001C76E7" w:rsidRDefault="00D20107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Tatiana Mezadri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ACE7B1D" w14:textId="1A61B3CA" w:rsidR="00D20107" w:rsidRDefault="00F44C39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Rosana Henn</w:t>
            </w:r>
          </w:p>
          <w:p w14:paraId="31FE3C30" w14:textId="1B282007" w:rsidR="00F44C39" w:rsidRPr="00900BF4" w:rsidRDefault="007D36D4" w:rsidP="007D36D4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750B3">
              <w:rPr>
                <w:rFonts w:ascii="Arial" w:hAnsi="Arial" w:cs="Arial"/>
                <w:color w:val="000000" w:themeColor="text1"/>
                <w:sz w:val="22"/>
                <w:szCs w:val="22"/>
              </w:rPr>
              <w:t>Taren Beatriz Ferreira Leite</w:t>
            </w:r>
          </w:p>
        </w:tc>
      </w:tr>
      <w:tr w:rsidR="004B6E02" w:rsidRPr="0099549D" w14:paraId="7A8D06AC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5B9BD5" w:themeFill="accent1"/>
          </w:tcPr>
          <w:p w14:paraId="1EB9DA0F" w14:textId="35F67044" w:rsidR="004B6E02" w:rsidRPr="001C76E7" w:rsidRDefault="004B6E02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5B9BD5" w:themeFill="accent1"/>
          </w:tcPr>
          <w:p w14:paraId="5AEF418C" w14:textId="006E59E2" w:rsidR="004B6E02" w:rsidRPr="00DA3D57" w:rsidRDefault="004B6E02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5B9BD5" w:themeFill="accent1"/>
            <w:vAlign w:val="center"/>
          </w:tcPr>
          <w:p w14:paraId="27B2785E" w14:textId="1F977F28" w:rsidR="004B6E02" w:rsidRDefault="004B6E02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5B9BD5" w:themeFill="accent1"/>
            <w:vAlign w:val="center"/>
          </w:tcPr>
          <w:p w14:paraId="04C08631" w14:textId="247AF26B" w:rsidR="004B6E02" w:rsidRPr="001C76E7" w:rsidRDefault="004B6E02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5B9BD5" w:themeFill="accent1"/>
            <w:vAlign w:val="center"/>
          </w:tcPr>
          <w:p w14:paraId="458E2E24" w14:textId="77777777" w:rsidR="004B6E02" w:rsidRPr="00900BF4" w:rsidRDefault="004B6E02" w:rsidP="005F453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B6E02" w:rsidRPr="0099549D" w14:paraId="6F715635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7F79F250" w14:textId="16E80475" w:rsidR="004B6E02" w:rsidRPr="001C76E7" w:rsidRDefault="004B6E02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19</w:t>
            </w:r>
            <w:r w:rsidR="005A2394">
              <w:rPr>
                <w:rFonts w:ascii="Arial" w:eastAsiaTheme="minorEastAsia" w:hAnsi="Arial" w:cs="Arial"/>
                <w:bCs/>
                <w:sz w:val="22"/>
                <w:szCs w:val="22"/>
              </w:rPr>
              <w:t>:30</w:t>
            </w: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0451EA91" w14:textId="7A61560C" w:rsidR="004B6E02" w:rsidRPr="00C7199D" w:rsidRDefault="004B6E02" w:rsidP="005F4539">
            <w:pPr>
              <w:jc w:val="center"/>
              <w:rPr>
                <w:rFonts w:ascii="Arial" w:eastAsiaTheme="minorEastAsia" w:hAnsi="Arial" w:cs="Arial"/>
                <w:b/>
                <w:sz w:val="22"/>
                <w:szCs w:val="22"/>
              </w:rPr>
            </w:pPr>
            <w:r w:rsidRPr="00C7199D">
              <w:rPr>
                <w:rFonts w:ascii="Arial" w:eastAsiaTheme="minorEastAsia" w:hAnsi="Arial" w:cs="Arial"/>
                <w:b/>
                <w:sz w:val="22"/>
                <w:szCs w:val="22"/>
              </w:rPr>
              <w:t>Apresentação Grupo de Pesquisa GIAN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5A067C2" w14:textId="77777777" w:rsidR="004B6E02" w:rsidRDefault="004B6E02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5B96854" w14:textId="77777777" w:rsidR="004B6E02" w:rsidRPr="001C76E7" w:rsidRDefault="004B6E02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CAFCDA7" w14:textId="77777777" w:rsidR="004B6E02" w:rsidRPr="00900BF4" w:rsidRDefault="004B6E02" w:rsidP="005F453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1C76E7" w:rsidRPr="0099549D" w14:paraId="3C384D70" w14:textId="77777777" w:rsidTr="000679E5">
        <w:trPr>
          <w:trHeight w:val="471"/>
        </w:trPr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7A100CA9" w14:textId="19ECC83A" w:rsidR="001C76E7" w:rsidRPr="001C76E7" w:rsidRDefault="001C76E7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20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54C2AA5A" w14:textId="301762DC" w:rsidR="001C76E7" w:rsidRPr="00DA3D57" w:rsidRDefault="00C341CF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P</w:t>
            </w:r>
            <w:r w:rsidRPr="00C341CF">
              <w:rPr>
                <w:rFonts w:ascii="Arial" w:eastAsiaTheme="minorEastAsia" w:hAnsi="Arial" w:cs="Arial"/>
                <w:bCs/>
                <w:sz w:val="22"/>
                <w:szCs w:val="22"/>
              </w:rPr>
              <w:t>ercepção dos acadêmicos da área da saúde sobre a efetividade das dietas restritivas no controle de peso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7E270D02" w14:textId="77777777" w:rsidR="001C76E7" w:rsidRPr="001C76E7" w:rsidRDefault="001C76E7" w:rsidP="005F4539">
            <w:pPr>
              <w:pStyle w:val="Ttulo"/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</w:pPr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>Camila Alves Martins</w:t>
            </w:r>
          </w:p>
          <w:p w14:paraId="4B0E1B62" w14:textId="3E3CFF4D" w:rsidR="001C76E7" w:rsidRPr="000679E5" w:rsidRDefault="001C76E7" w:rsidP="000679E5">
            <w:pPr>
              <w:pStyle w:val="Ttulo"/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</w:pPr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>Emanueli Mafra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773D4C86" w14:textId="0C13BF1E" w:rsidR="001C76E7" w:rsidRPr="001C76E7" w:rsidRDefault="001C76E7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Joana Sievers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46A4C00" w14:textId="2289CB74" w:rsidR="001C76E7" w:rsidRDefault="00C341CF" w:rsidP="005F453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Luana </w:t>
            </w:r>
            <w:proofErr w:type="spellStart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Bertamoni</w:t>
            </w:r>
            <w:proofErr w:type="spellEnd"/>
          </w:p>
          <w:p w14:paraId="72DDA60E" w14:textId="62FB7F3D" w:rsidR="00C341CF" w:rsidRPr="00900BF4" w:rsidRDefault="00C341CF" w:rsidP="00C341CF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Camile Cecconi Cechinel Zanchett</w:t>
            </w:r>
            <w:r w:rsidRPr="00F750B3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1C76E7" w:rsidRPr="0099549D" w14:paraId="669C1BFF" w14:textId="77777777" w:rsidTr="000679E5">
        <w:trPr>
          <w:trHeight w:val="446"/>
        </w:trPr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6028B0AA" w14:textId="70D382BA" w:rsidR="001C76E7" w:rsidRPr="001C76E7" w:rsidRDefault="001C76E7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21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BDD6EE" w:themeFill="accent1" w:themeFillTint="66"/>
          </w:tcPr>
          <w:p w14:paraId="140E5DC0" w14:textId="3B2DD1D0" w:rsidR="001C76E7" w:rsidRPr="00DA3D57" w:rsidRDefault="00447E0B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A</w:t>
            </w:r>
            <w:r w:rsidRPr="00447E0B">
              <w:rPr>
                <w:rFonts w:ascii="Arial" w:eastAsiaTheme="minorEastAsia" w:hAnsi="Arial" w:cs="Arial"/>
                <w:bCs/>
                <w:sz w:val="22"/>
                <w:szCs w:val="22"/>
              </w:rPr>
              <w:t>valiação do consumo e comportamento alimentar de confeiteiras das cidades do vale do</w:t>
            </w: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 I</w:t>
            </w:r>
            <w:r w:rsidRPr="00447E0B">
              <w:rPr>
                <w:rFonts w:ascii="Arial" w:eastAsiaTheme="minorEastAsia" w:hAnsi="Arial" w:cs="Arial"/>
                <w:bCs/>
                <w:sz w:val="22"/>
                <w:szCs w:val="22"/>
              </w:rPr>
              <w:t>tajaí.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062F491F" w14:textId="7D2D662B" w:rsidR="001C76E7" w:rsidRDefault="001C76E7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Julia </w:t>
            </w:r>
            <w:proofErr w:type="spellStart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Akemi</w:t>
            </w:r>
            <w:proofErr w:type="spellEnd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 N. </w:t>
            </w:r>
            <w:proofErr w:type="spellStart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Alacid</w:t>
            </w:r>
            <w:proofErr w:type="spellEnd"/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F14F0D8" w14:textId="57B1D653" w:rsidR="001C76E7" w:rsidRPr="001C76E7" w:rsidRDefault="001C76E7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Joana Sievers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16DD948" w14:textId="77777777" w:rsidR="00002797" w:rsidRDefault="00002797" w:rsidP="00002797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Luana </w:t>
            </w:r>
            <w:proofErr w:type="spellStart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Bertamoni</w:t>
            </w:r>
            <w:proofErr w:type="spellEnd"/>
          </w:p>
          <w:p w14:paraId="5E11A963" w14:textId="1BEC7ED4" w:rsidR="001C76E7" w:rsidRPr="00900BF4" w:rsidRDefault="00002797" w:rsidP="005F453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750B3">
              <w:rPr>
                <w:rFonts w:ascii="Arial" w:hAnsi="Arial" w:cs="Arial"/>
                <w:color w:val="000000" w:themeColor="text1"/>
                <w:sz w:val="22"/>
                <w:szCs w:val="22"/>
              </w:rPr>
              <w:t>Taren Beatriz Ferreira Leite</w:t>
            </w:r>
          </w:p>
        </w:tc>
      </w:tr>
      <w:tr w:rsidR="00455B05" w:rsidRPr="0099549D" w14:paraId="03BDA8EA" w14:textId="77777777" w:rsidTr="00455B05">
        <w:trPr>
          <w:trHeight w:val="446"/>
        </w:trPr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C000" w:themeFill="accent4"/>
          </w:tcPr>
          <w:p w14:paraId="1C5370BB" w14:textId="77777777" w:rsidR="00455B05" w:rsidRPr="001C76E7" w:rsidRDefault="00455B05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C000" w:themeFill="accent4"/>
          </w:tcPr>
          <w:p w14:paraId="481867E9" w14:textId="7779DB7F" w:rsidR="00455B05" w:rsidRPr="00455B05" w:rsidRDefault="00455B05" w:rsidP="005F4539">
            <w:pPr>
              <w:jc w:val="center"/>
              <w:rPr>
                <w:rFonts w:ascii="Arial" w:eastAsiaTheme="minorEastAsia" w:hAnsi="Arial" w:cs="Arial"/>
                <w:b/>
                <w:sz w:val="22"/>
                <w:szCs w:val="22"/>
              </w:rPr>
            </w:pPr>
            <w:r w:rsidRPr="00455B05">
              <w:rPr>
                <w:rFonts w:ascii="Arial" w:eastAsiaTheme="minorEastAsia" w:hAnsi="Arial" w:cs="Arial"/>
                <w:b/>
                <w:sz w:val="22"/>
                <w:szCs w:val="22"/>
              </w:rPr>
              <w:t>Terça 29/11/2022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C000" w:themeFill="accent4"/>
          </w:tcPr>
          <w:p w14:paraId="6B573567" w14:textId="77777777" w:rsidR="00455B05" w:rsidRPr="001C76E7" w:rsidRDefault="00455B05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C000" w:themeFill="accent4"/>
            <w:vAlign w:val="center"/>
          </w:tcPr>
          <w:p w14:paraId="0BA88F81" w14:textId="77777777" w:rsidR="00455B05" w:rsidRPr="001C76E7" w:rsidRDefault="00455B05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FC000" w:themeFill="accent4"/>
            <w:vAlign w:val="center"/>
          </w:tcPr>
          <w:p w14:paraId="5C960EAB" w14:textId="77777777" w:rsidR="00455B05" w:rsidRDefault="00455B05" w:rsidP="00002797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55B05" w:rsidRPr="0099549D" w14:paraId="3390D163" w14:textId="77777777" w:rsidTr="00455B05">
        <w:trPr>
          <w:trHeight w:val="446"/>
        </w:trPr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E599" w:themeFill="accent4" w:themeFillTint="66"/>
          </w:tcPr>
          <w:p w14:paraId="0174ABB1" w14:textId="3AE658B5" w:rsidR="00455B05" w:rsidRPr="001C76E7" w:rsidRDefault="00455B05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8-12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E599" w:themeFill="accent4" w:themeFillTint="66"/>
          </w:tcPr>
          <w:p w14:paraId="73EB454B" w14:textId="31B3BCA1" w:rsidR="00455B05" w:rsidRDefault="00455B05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Conexão saúde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23CE3D98" w14:textId="77777777" w:rsidR="00455B05" w:rsidRPr="001C76E7" w:rsidRDefault="00455B05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A1DAC16" w14:textId="77777777" w:rsidR="00455B05" w:rsidRPr="001C76E7" w:rsidRDefault="00455B05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F5FA6DB" w14:textId="77777777" w:rsidR="00455B05" w:rsidRDefault="00455B05" w:rsidP="00002797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55B05" w:rsidRPr="0099549D" w14:paraId="7E27A173" w14:textId="77777777" w:rsidTr="00455B05">
        <w:trPr>
          <w:trHeight w:val="446"/>
        </w:trPr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E599" w:themeFill="accent4" w:themeFillTint="66"/>
          </w:tcPr>
          <w:p w14:paraId="05AC8325" w14:textId="40BB384B" w:rsidR="00455B05" w:rsidRPr="001C76E7" w:rsidRDefault="00455B05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19-22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E599" w:themeFill="accent4" w:themeFillTint="66"/>
          </w:tcPr>
          <w:p w14:paraId="462FDD69" w14:textId="4649ECE4" w:rsidR="00455B05" w:rsidRDefault="00455B05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Conexão saúde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354DDD1C" w14:textId="77777777" w:rsidR="00455B05" w:rsidRPr="001C76E7" w:rsidRDefault="00455B05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7285E75" w14:textId="77777777" w:rsidR="00455B05" w:rsidRPr="001C76E7" w:rsidRDefault="00455B05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32BC5578" w14:textId="77777777" w:rsidR="00455B05" w:rsidRDefault="00455B05" w:rsidP="00002797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55B05" w:rsidRPr="0099549D" w14:paraId="25725B5C" w14:textId="77777777" w:rsidTr="00455B05">
        <w:trPr>
          <w:trHeight w:val="446"/>
        </w:trPr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7030A0"/>
          </w:tcPr>
          <w:p w14:paraId="0385460C" w14:textId="77777777" w:rsidR="00455B05" w:rsidRPr="001C76E7" w:rsidRDefault="00455B05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7030A0"/>
          </w:tcPr>
          <w:p w14:paraId="2ADCE37F" w14:textId="3FBC4A39" w:rsidR="00455B05" w:rsidRPr="00455B05" w:rsidRDefault="00455B05" w:rsidP="005F4539">
            <w:pPr>
              <w:jc w:val="center"/>
              <w:rPr>
                <w:rFonts w:ascii="Arial" w:eastAsiaTheme="minorEastAsia" w:hAnsi="Arial" w:cs="Arial"/>
                <w:b/>
                <w:sz w:val="22"/>
                <w:szCs w:val="22"/>
              </w:rPr>
            </w:pPr>
            <w:r w:rsidRPr="00455B05">
              <w:rPr>
                <w:rFonts w:ascii="Arial" w:eastAsiaTheme="minorEastAsia" w:hAnsi="Arial" w:cs="Arial"/>
                <w:b/>
                <w:sz w:val="22"/>
                <w:szCs w:val="22"/>
              </w:rPr>
              <w:t>Quarta 30/11/2022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7030A0"/>
          </w:tcPr>
          <w:p w14:paraId="77104E42" w14:textId="77777777" w:rsidR="00455B05" w:rsidRPr="001C76E7" w:rsidRDefault="00455B05" w:rsidP="005F4539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7030A0"/>
            <w:vAlign w:val="center"/>
          </w:tcPr>
          <w:p w14:paraId="479732FC" w14:textId="77777777" w:rsidR="00455B05" w:rsidRPr="001C76E7" w:rsidRDefault="00455B05" w:rsidP="005F4539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7030A0"/>
            <w:vAlign w:val="center"/>
          </w:tcPr>
          <w:p w14:paraId="0E8BD4E0" w14:textId="77777777" w:rsidR="00455B05" w:rsidRDefault="00455B05" w:rsidP="00002797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55B05" w:rsidRPr="0099549D" w14:paraId="12E83FDF" w14:textId="77777777" w:rsidTr="00455B05">
        <w:trPr>
          <w:trHeight w:val="446"/>
        </w:trPr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DCBCD7"/>
          </w:tcPr>
          <w:p w14:paraId="1E6A2232" w14:textId="7BEAE4A6" w:rsidR="00455B05" w:rsidRPr="001C76E7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8-12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DCBCD7"/>
          </w:tcPr>
          <w:p w14:paraId="68AE94A1" w14:textId="40CA3392" w:rsidR="00455B05" w:rsidRDefault="00F2139F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lang w:eastAsia="en-US"/>
              </w:rPr>
              <w:t>I Simpósio de Nutrição Materno-infantil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0C88D4BC" w14:textId="77777777" w:rsidR="00455B05" w:rsidRPr="001C76E7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7855E784" w14:textId="77777777" w:rsidR="00455B05" w:rsidRPr="001C76E7" w:rsidRDefault="00455B05" w:rsidP="00455B05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29FAE23" w14:textId="77777777" w:rsidR="00455B05" w:rsidRDefault="00455B05" w:rsidP="00455B05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55B05" w:rsidRPr="0099549D" w14:paraId="018886A9" w14:textId="77777777" w:rsidTr="00455B05">
        <w:trPr>
          <w:trHeight w:val="446"/>
        </w:trPr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DCBCD7"/>
          </w:tcPr>
          <w:p w14:paraId="6C288C93" w14:textId="7D52B1F5" w:rsidR="00455B05" w:rsidRPr="001C76E7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19-22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DCBCD7"/>
          </w:tcPr>
          <w:p w14:paraId="6AA5C8DA" w14:textId="25E8B51A" w:rsidR="00455B05" w:rsidRDefault="00F2139F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lang w:eastAsia="en-US"/>
              </w:rPr>
              <w:t>I Simpósio de Nutrição Materno-infantil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7517514C" w14:textId="77777777" w:rsidR="00455B05" w:rsidRPr="001C76E7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A96C55A" w14:textId="77777777" w:rsidR="00455B05" w:rsidRPr="001C76E7" w:rsidRDefault="00455B05" w:rsidP="00455B05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51DC12C" w14:textId="77777777" w:rsidR="00455B05" w:rsidRDefault="00455B05" w:rsidP="00455B05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</w:tbl>
    <w:p w14:paraId="3E30CE1C" w14:textId="77777777" w:rsidR="00455B05" w:rsidRDefault="00455B05">
      <w:r>
        <w:br w:type="page"/>
      </w:r>
    </w:p>
    <w:tbl>
      <w:tblPr>
        <w:tblW w:w="15309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1134"/>
        <w:gridCol w:w="5670"/>
        <w:gridCol w:w="3119"/>
        <w:gridCol w:w="2268"/>
        <w:gridCol w:w="3118"/>
      </w:tblGrid>
      <w:tr w:rsidR="00455B05" w:rsidRPr="0099549D" w14:paraId="30A14E2B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ED7D31" w:themeFill="accent2"/>
          </w:tcPr>
          <w:p w14:paraId="0D65855E" w14:textId="48F01A61" w:rsidR="00455B05" w:rsidRPr="001C76E7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ED7D31" w:themeFill="accent2"/>
          </w:tcPr>
          <w:p w14:paraId="0ABA0CFE" w14:textId="13AFCE48" w:rsidR="00455B05" w:rsidRPr="00DA3D57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Quinta 01/12/2022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ED7D31" w:themeFill="accent2"/>
            <w:vAlign w:val="center"/>
          </w:tcPr>
          <w:p w14:paraId="1E911556" w14:textId="77777777" w:rsidR="00455B05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ED7D31" w:themeFill="accent2"/>
            <w:vAlign w:val="center"/>
          </w:tcPr>
          <w:p w14:paraId="3EEC4C66" w14:textId="77777777" w:rsidR="00455B05" w:rsidRPr="001C76E7" w:rsidRDefault="00455B05" w:rsidP="00455B05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ED7D31" w:themeFill="accent2"/>
            <w:vAlign w:val="center"/>
          </w:tcPr>
          <w:p w14:paraId="0A3BBBD3" w14:textId="77777777" w:rsidR="00455B05" w:rsidRPr="00900BF4" w:rsidRDefault="00455B05" w:rsidP="00455B05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55B05" w:rsidRPr="0099549D" w14:paraId="2F1E7A46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208963E7" w14:textId="7A05CAD9" w:rsidR="00455B05" w:rsidRPr="001C76E7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8:30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13AE296E" w14:textId="77777777" w:rsidR="00455B05" w:rsidRPr="00C7199D" w:rsidRDefault="00455B05" w:rsidP="00455B05">
            <w:pPr>
              <w:suppressAutoHyphens w:val="0"/>
              <w:jc w:val="center"/>
              <w:rPr>
                <w:rFonts w:ascii="Arial" w:eastAsiaTheme="minorEastAsia" w:hAnsi="Arial" w:cs="Arial"/>
                <w:b/>
                <w:sz w:val="22"/>
                <w:szCs w:val="22"/>
              </w:rPr>
            </w:pPr>
            <w:r w:rsidRPr="00C7199D">
              <w:rPr>
                <w:rFonts w:ascii="Arial" w:eastAsiaTheme="minorEastAsia" w:hAnsi="Arial" w:cs="Arial"/>
                <w:b/>
                <w:sz w:val="22"/>
                <w:szCs w:val="22"/>
              </w:rPr>
              <w:t>Apresentação Grupo de Pesquisa</w:t>
            </w:r>
          </w:p>
          <w:p w14:paraId="51CA5967" w14:textId="462F8EB0" w:rsidR="00455B05" w:rsidRPr="00DA3D57" w:rsidRDefault="00455B05" w:rsidP="00455B05">
            <w:pPr>
              <w:suppressAutoHyphens w:val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C7199D">
              <w:rPr>
                <w:rFonts w:ascii="Arial" w:eastAsiaTheme="minorEastAsia" w:hAnsi="Arial" w:cs="Arial"/>
                <w:b/>
                <w:sz w:val="22"/>
                <w:szCs w:val="22"/>
              </w:rPr>
              <w:t>GICANS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5AD49F01" w14:textId="1A6F7E5D" w:rsidR="00455B05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9E4DA5B" w14:textId="419C3B8B" w:rsidR="00455B05" w:rsidRPr="001C76E7" w:rsidRDefault="00455B05" w:rsidP="00455B05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615904EA" w14:textId="11CC6040" w:rsidR="00455B05" w:rsidRPr="00900BF4" w:rsidRDefault="00455B05" w:rsidP="00455B05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455B05" w:rsidRPr="0099549D" w14:paraId="34670602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2DEC3147" w14:textId="32B93E78" w:rsidR="00455B05" w:rsidRPr="001C76E7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9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592B4E87" w14:textId="7317F895" w:rsidR="00455B05" w:rsidRPr="001C76E7" w:rsidRDefault="00455B05" w:rsidP="00455B05">
            <w:pPr>
              <w:ind w:hanging="2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Consumo de glúten em pacientes com Doença Inflamatória Intestinal (DII)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6285246F" w14:textId="16B3C11E" w:rsidR="00455B05" w:rsidRPr="001C76E7" w:rsidRDefault="00455B05" w:rsidP="00455B05">
            <w:pPr>
              <w:pStyle w:val="Ttulo"/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</w:pPr>
            <w:proofErr w:type="spellStart"/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>Gabrielly</w:t>
            </w:r>
            <w:proofErr w:type="spellEnd"/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 xml:space="preserve"> Ferreira</w:t>
            </w:r>
          </w:p>
          <w:p w14:paraId="6D7073CC" w14:textId="59C11C33" w:rsidR="00455B05" w:rsidRPr="00182019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Leonardo Bastos de Almeida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E174263" w14:textId="3D16A5C3" w:rsidR="00455B05" w:rsidRPr="001C76E7" w:rsidRDefault="00455B05" w:rsidP="00455B05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Claiza Barretta La Bella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60378C89" w14:textId="77777777" w:rsidR="00455B05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Camile Cecconi Cechinel Zanchett</w:t>
            </w:r>
          </w:p>
          <w:p w14:paraId="05A20A05" w14:textId="4E175E80" w:rsidR="00455B05" w:rsidRPr="00900BF4" w:rsidRDefault="00455B05" w:rsidP="00455B05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Joanna Sievers</w:t>
            </w:r>
          </w:p>
        </w:tc>
      </w:tr>
      <w:tr w:rsidR="00455B05" w:rsidRPr="0099549D" w14:paraId="63C5AD78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19E45FF4" w14:textId="007878A5" w:rsidR="00455B05" w:rsidRPr="001C76E7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10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6941D4FA" w14:textId="69B6E64B" w:rsidR="00455B05" w:rsidRPr="001C76E7" w:rsidRDefault="00455B05" w:rsidP="00455B05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Avaliação da relação entre intestino, hábitos de vida e aspectos emocionais de pacientes atendidos ambulatorialmente.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5672A01C" w14:textId="090457C5" w:rsidR="00455B05" w:rsidRPr="001C76E7" w:rsidRDefault="00455B05" w:rsidP="00455B05">
            <w:pPr>
              <w:pStyle w:val="Ttulo"/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</w:pPr>
            <w:r w:rsidRPr="001C76E7"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  <w:t>Maria Luiza Costa</w:t>
            </w:r>
          </w:p>
          <w:p w14:paraId="1D9463A6" w14:textId="581AC147" w:rsidR="00455B05" w:rsidRPr="00900BF4" w:rsidRDefault="00455B05" w:rsidP="00455B05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Michely Aparecida Daniel Tavares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60BF8F33" w14:textId="2707FB93" w:rsidR="00455B05" w:rsidRPr="001C76E7" w:rsidRDefault="00455B05" w:rsidP="00455B05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Claiza Barretta La Bella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CB3AE5B" w14:textId="77777777" w:rsidR="00455B05" w:rsidRDefault="00455B05" w:rsidP="00455B05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ueli Terezinha </w:t>
            </w:r>
            <w:proofErr w:type="spellStart"/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Bobato</w:t>
            </w:r>
            <w:proofErr w:type="spellEnd"/>
          </w:p>
          <w:p w14:paraId="13209375" w14:textId="4434D8A9" w:rsidR="00455B05" w:rsidRPr="00900BF4" w:rsidRDefault="00455B05" w:rsidP="00455B05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Giovana Vechi</w:t>
            </w:r>
          </w:p>
        </w:tc>
      </w:tr>
      <w:tr w:rsidR="00CD04FD" w:rsidRPr="0099549D" w14:paraId="3ED24BAC" w14:textId="77777777" w:rsidTr="00F018BC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4B916F43" w14:textId="2CA78212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11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3135A470" w14:textId="77777777" w:rsidR="00CD04FD" w:rsidRDefault="00CD04FD" w:rsidP="00CD04FD">
            <w:pPr>
              <w:ind w:right="-848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A</w:t>
            </w:r>
            <w:r w:rsidRPr="001247CF">
              <w:rPr>
                <w:rFonts w:ascii="Arial" w:eastAsiaTheme="minorEastAsia" w:hAnsi="Arial" w:cs="Arial"/>
                <w:bCs/>
                <w:sz w:val="22"/>
                <w:szCs w:val="22"/>
              </w:rPr>
              <w:t>nálise nutricional do consumo alimentar de</w:t>
            </w:r>
          </w:p>
          <w:p w14:paraId="71F2237E" w14:textId="77777777" w:rsidR="00CD04FD" w:rsidRDefault="00CD04FD" w:rsidP="00CD04FD">
            <w:pPr>
              <w:ind w:right="-848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247CF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fisiculturistas amadores e profissionais de </w:t>
            </w: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I</w:t>
            </w:r>
            <w:r w:rsidRPr="001247CF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tajaí e </w:t>
            </w:r>
          </w:p>
          <w:p w14:paraId="256644AB" w14:textId="71488B90" w:rsidR="00CD04FD" w:rsidRPr="001C76E7" w:rsidRDefault="00CD04FD" w:rsidP="00CD04FD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B</w:t>
            </w:r>
            <w:r w:rsidRPr="001247CF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alneário </w:t>
            </w: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C</w:t>
            </w:r>
            <w:r w:rsidRPr="001247CF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amboriú - </w:t>
            </w: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S</w:t>
            </w:r>
            <w:r w:rsidRPr="001247CF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anta </w:t>
            </w: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C</w:t>
            </w:r>
            <w:r w:rsidRPr="001247CF">
              <w:rPr>
                <w:rFonts w:ascii="Arial" w:eastAsiaTheme="minorEastAsia" w:hAnsi="Arial" w:cs="Arial"/>
                <w:bCs/>
                <w:sz w:val="22"/>
                <w:szCs w:val="22"/>
              </w:rPr>
              <w:t>atarina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071EF7A5" w14:textId="77777777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Camila Dias Peruck</w:t>
            </w:r>
          </w:p>
          <w:p w14:paraId="5F651A1A" w14:textId="4A0F30CF" w:rsidR="00CD04FD" w:rsidRPr="001C76E7" w:rsidRDefault="00CD04FD" w:rsidP="00CD04FD">
            <w:pPr>
              <w:pStyle w:val="Ttulo"/>
              <w:rPr>
                <w:rFonts w:eastAsiaTheme="minorEastAsia" w:cs="Arial"/>
                <w:b w:val="0"/>
                <w:bCs/>
                <w:sz w:val="22"/>
                <w:szCs w:val="22"/>
                <w:lang w:val="pt-BR" w:eastAsia="zh-CN"/>
              </w:rPr>
            </w:pPr>
            <w:r w:rsidRPr="001C76E7">
              <w:rPr>
                <w:rFonts w:eastAsiaTheme="minorEastAsia" w:cs="Arial"/>
                <w:bCs/>
                <w:sz w:val="22"/>
                <w:szCs w:val="22"/>
              </w:rPr>
              <w:t>Maria Eduarda Winter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44A74A4F" w14:textId="43D0540F" w:rsidR="00CD04FD" w:rsidRPr="001C76E7" w:rsidRDefault="00CD04FD" w:rsidP="00CD04FD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Giovana Vechi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A359BA4" w14:textId="77777777" w:rsidR="00CD04FD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Joana Sievers</w:t>
            </w:r>
          </w:p>
          <w:p w14:paraId="60DAA3FF" w14:textId="65A0B466" w:rsidR="00CD04FD" w:rsidRDefault="00CD04FD" w:rsidP="00CD04FD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Camile Cecconi Cechinel Zanchett</w:t>
            </w:r>
          </w:p>
        </w:tc>
      </w:tr>
      <w:tr w:rsidR="00CD04FD" w:rsidRPr="0099549D" w14:paraId="242FBF93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ED7D31" w:themeFill="accent2"/>
          </w:tcPr>
          <w:p w14:paraId="77E1AEC5" w14:textId="67818CE7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ED7D31" w:themeFill="accent2"/>
          </w:tcPr>
          <w:p w14:paraId="27FAB434" w14:textId="45F43B2F" w:rsidR="00CD04FD" w:rsidRPr="001C76E7" w:rsidRDefault="00CD04FD" w:rsidP="00CD04FD">
            <w:pPr>
              <w:suppressAutoHyphens w:val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Quinta 01/12/2022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ED7D31" w:themeFill="accent2"/>
          </w:tcPr>
          <w:p w14:paraId="57DFF373" w14:textId="77777777" w:rsidR="00CD04FD" w:rsidRPr="00900BF4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ED7D31" w:themeFill="accent2"/>
            <w:vAlign w:val="center"/>
          </w:tcPr>
          <w:p w14:paraId="458B6455" w14:textId="77777777" w:rsidR="00CD04FD" w:rsidRPr="001C76E7" w:rsidRDefault="00CD04FD" w:rsidP="00CD04FD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ED7D31" w:themeFill="accent2"/>
            <w:vAlign w:val="center"/>
          </w:tcPr>
          <w:p w14:paraId="61D785AA" w14:textId="77777777" w:rsidR="00CD04FD" w:rsidRPr="00900BF4" w:rsidRDefault="00CD04FD" w:rsidP="00CD04FD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CD04FD" w:rsidRPr="0099549D" w14:paraId="1F082681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7C9B2C74" w14:textId="0B9DA9F8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19</w:t>
            </w: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:30</w:t>
            </w: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4F1EEB07" w14:textId="77777777" w:rsidR="00CD04FD" w:rsidRPr="00C7199D" w:rsidRDefault="00CD04FD" w:rsidP="00CD04FD">
            <w:pPr>
              <w:suppressAutoHyphens w:val="0"/>
              <w:jc w:val="center"/>
              <w:rPr>
                <w:rFonts w:ascii="Arial" w:eastAsiaTheme="minorEastAsia" w:hAnsi="Arial" w:cs="Arial"/>
                <w:b/>
                <w:sz w:val="22"/>
                <w:szCs w:val="22"/>
              </w:rPr>
            </w:pPr>
            <w:r w:rsidRPr="00C7199D">
              <w:rPr>
                <w:rFonts w:ascii="Arial" w:eastAsiaTheme="minorEastAsia" w:hAnsi="Arial" w:cs="Arial"/>
                <w:b/>
                <w:sz w:val="22"/>
                <w:szCs w:val="22"/>
              </w:rPr>
              <w:t>Apresentação Grupo de Pesquisa</w:t>
            </w:r>
          </w:p>
          <w:p w14:paraId="68055F04" w14:textId="16031784" w:rsidR="00CD04FD" w:rsidRPr="001C76E7" w:rsidRDefault="00CD04FD" w:rsidP="00CD04FD">
            <w:pPr>
              <w:suppressAutoHyphens w:val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C7199D">
              <w:rPr>
                <w:rFonts w:ascii="Arial" w:eastAsiaTheme="minorEastAsia" w:hAnsi="Arial" w:cs="Arial"/>
                <w:b/>
                <w:sz w:val="22"/>
                <w:szCs w:val="22"/>
              </w:rPr>
              <w:t>GICANS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311B067A" w14:textId="77777777" w:rsidR="00CD04FD" w:rsidRPr="00900BF4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74D450FB" w14:textId="77777777" w:rsidR="00CD04FD" w:rsidRPr="001C76E7" w:rsidRDefault="00CD04FD" w:rsidP="00CD04FD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8534EF0" w14:textId="77777777" w:rsidR="00CD04FD" w:rsidRPr="00900BF4" w:rsidRDefault="00CD04FD" w:rsidP="00CD04FD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CD04FD" w:rsidRPr="0099549D" w14:paraId="0F89A065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612F1146" w14:textId="26A10938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20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65B687DD" w14:textId="1A922BCA" w:rsidR="00CD04FD" w:rsidRPr="001C76E7" w:rsidRDefault="00CD04FD" w:rsidP="00CD04FD">
            <w:pPr>
              <w:suppressAutoHyphens w:val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247CF">
              <w:rPr>
                <w:rFonts w:ascii="Arial" w:eastAsiaTheme="minorEastAsia" w:hAnsi="Arial" w:cs="Arial"/>
                <w:bCs/>
                <w:sz w:val="22"/>
                <w:szCs w:val="22"/>
              </w:rPr>
              <w:t>Relação da história clínica familiar e problemas relacionados à gestação e lactação com os casos de alergia à proteína do leite de vaca (APLV) em crianças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58DEE126" w14:textId="06A7D911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Bárbara Louise</w:t>
            </w:r>
          </w:p>
          <w:p w14:paraId="26871688" w14:textId="7970463E" w:rsidR="00CD04FD" w:rsidRPr="00900BF4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Lucélia Brito Scharf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77832CE" w14:textId="34058CC6" w:rsidR="00CD04FD" w:rsidRPr="001C76E7" w:rsidRDefault="00CD04FD" w:rsidP="00CD04FD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Giovana Vechi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AD66FBD" w14:textId="74034A58" w:rsidR="00CD04FD" w:rsidRPr="00900BF4" w:rsidRDefault="00CD04FD" w:rsidP="00CD04FD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Eloysa Nezello Mosimann</w:t>
            </w: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 Camile Cecconi Cechinel Zanchett</w:t>
            </w:r>
          </w:p>
        </w:tc>
      </w:tr>
      <w:tr w:rsidR="00CD04FD" w:rsidRPr="0099549D" w14:paraId="3E90C5CC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13F94FB3" w14:textId="0FD8FEA8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21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FFF2CC" w:themeFill="accent4" w:themeFillTint="33"/>
          </w:tcPr>
          <w:p w14:paraId="07747B64" w14:textId="74480F40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247CF">
              <w:rPr>
                <w:rFonts w:ascii="Arial" w:eastAsiaTheme="minorEastAsia" w:hAnsi="Arial" w:cs="Arial"/>
                <w:bCs/>
                <w:sz w:val="22"/>
                <w:szCs w:val="22"/>
              </w:rPr>
              <w:t>Avaliação da quantidade de proteína em suplementos proteicos veganos em relação à quantidade descrita no rótulo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64A8B53C" w14:textId="77777777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Jaqueline Amaral Girardi</w:t>
            </w:r>
          </w:p>
          <w:p w14:paraId="1AAE72E3" w14:textId="373DBA5B" w:rsidR="00CD04FD" w:rsidRPr="00900BF4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Maria Gabriela Rosa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17A33DA" w14:textId="79A83234" w:rsidR="00CD04FD" w:rsidRPr="001C76E7" w:rsidRDefault="00CD04FD" w:rsidP="00CD04FD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Giovana Vechi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2EC7667D" w14:textId="77777777" w:rsidR="00CD04FD" w:rsidRDefault="00CD04FD" w:rsidP="00CD04FD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Adriana Bramorski</w:t>
            </w:r>
          </w:p>
          <w:p w14:paraId="47CD4A8F" w14:textId="77777777" w:rsidR="00CD04FD" w:rsidRDefault="00CD04FD" w:rsidP="00CD04FD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Vanessa Andreatta Matias</w:t>
            </w:r>
          </w:p>
          <w:p w14:paraId="52E88DB2" w14:textId="2C1F4CAD" w:rsidR="00CD04FD" w:rsidRPr="00900BF4" w:rsidRDefault="00CD04FD" w:rsidP="00CD04FD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CD04FD" w:rsidRPr="0099549D" w14:paraId="6ABBEF59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70AD47" w:themeFill="accent6"/>
          </w:tcPr>
          <w:p w14:paraId="74DF2DF8" w14:textId="77777777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70AD47" w:themeFill="accent6"/>
          </w:tcPr>
          <w:p w14:paraId="30F386AB" w14:textId="4DC54FE4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Sexta 02/12/2022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70AD47" w:themeFill="accent6"/>
          </w:tcPr>
          <w:p w14:paraId="09822677" w14:textId="77777777" w:rsidR="00CD04FD" w:rsidRPr="00900BF4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70AD47" w:themeFill="accent6"/>
            <w:vAlign w:val="center"/>
          </w:tcPr>
          <w:p w14:paraId="610A5CA0" w14:textId="77777777" w:rsidR="00CD04FD" w:rsidRPr="001C76E7" w:rsidRDefault="00CD04FD" w:rsidP="00CD04FD">
            <w:pPr>
              <w:pStyle w:val="NormalWeb"/>
              <w:spacing w:before="0" w:after="0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70AD47" w:themeFill="accent6"/>
            <w:vAlign w:val="center"/>
          </w:tcPr>
          <w:p w14:paraId="65904535" w14:textId="77777777" w:rsidR="00CD04FD" w:rsidRPr="00900BF4" w:rsidRDefault="00CD04FD" w:rsidP="00CD04FD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CD04FD" w:rsidRPr="00206863" w14:paraId="1849B99F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C5E0B3" w:themeFill="accent6" w:themeFillTint="66"/>
          </w:tcPr>
          <w:p w14:paraId="0081C077" w14:textId="3A0396FF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8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C5E0B3" w:themeFill="accent6" w:themeFillTint="66"/>
          </w:tcPr>
          <w:p w14:paraId="0CC14BEE" w14:textId="23B0D9EC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I</w:t>
            </w: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nvestigação da atividade antioxidante e </w:t>
            </w:r>
            <w:proofErr w:type="spellStart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gastroprotetora</w:t>
            </w:r>
            <w:proofErr w:type="spellEnd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 de extrato </w:t>
            </w:r>
            <w:proofErr w:type="spellStart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hidroetanólico</w:t>
            </w:r>
            <w:proofErr w:type="spellEnd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 de </w:t>
            </w:r>
            <w:proofErr w:type="spellStart"/>
            <w:r w:rsidRPr="00F44C39">
              <w:rPr>
                <w:rFonts w:ascii="Arial" w:eastAsiaTheme="minorEastAsia" w:hAnsi="Arial" w:cs="Arial"/>
                <w:bCs/>
                <w:i/>
                <w:iCs/>
                <w:sz w:val="22"/>
                <w:szCs w:val="22"/>
              </w:rPr>
              <w:t>Plectranthus</w:t>
            </w:r>
            <w:proofErr w:type="spellEnd"/>
            <w:r w:rsidRPr="00F44C39">
              <w:rPr>
                <w:rFonts w:ascii="Arial" w:eastAsiaTheme="minorEastAsia" w:hAnsi="Arial" w:cs="Arial"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F44C39">
              <w:rPr>
                <w:rFonts w:ascii="Arial" w:eastAsiaTheme="minorEastAsia" w:hAnsi="Arial" w:cs="Arial"/>
                <w:bCs/>
                <w:i/>
                <w:iCs/>
                <w:sz w:val="22"/>
                <w:szCs w:val="22"/>
              </w:rPr>
              <w:t>barbatus</w:t>
            </w:r>
            <w:proofErr w:type="spellEnd"/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6E8AB3DD" w14:textId="5FFFC074" w:rsidR="00CD04FD" w:rsidRPr="00931393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proofErr w:type="spellStart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Yanka</w:t>
            </w:r>
            <w:proofErr w:type="spellEnd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 </w:t>
            </w:r>
            <w:proofErr w:type="spellStart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Zaczeski</w:t>
            </w:r>
            <w:proofErr w:type="spellEnd"/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5A2318C9" w14:textId="2674EE74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Luisa Mota da Silva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A30C275" w14:textId="77777777" w:rsidR="00CD04FD" w:rsidRDefault="00CD04FD" w:rsidP="00CD04F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Bruna Longo</w:t>
            </w:r>
          </w:p>
          <w:p w14:paraId="73BF987C" w14:textId="4BA0D90C" w:rsidR="00CD04FD" w:rsidRPr="00206863" w:rsidRDefault="00CD04FD" w:rsidP="00CD04F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Tauani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Caroline Santos França</w:t>
            </w:r>
          </w:p>
        </w:tc>
      </w:tr>
      <w:tr w:rsidR="00CD04FD" w:rsidRPr="00900BF4" w14:paraId="2AAADA29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C5E0B3" w:themeFill="accent6" w:themeFillTint="66"/>
          </w:tcPr>
          <w:p w14:paraId="5F62C3E1" w14:textId="1ADD77CE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9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C5E0B3" w:themeFill="accent6" w:themeFillTint="66"/>
          </w:tcPr>
          <w:p w14:paraId="34DD9E9D" w14:textId="42C258C1" w:rsidR="00CD04FD" w:rsidRPr="004E3EA7" w:rsidRDefault="00CD04FD" w:rsidP="00CD04F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E3EA7">
              <w:rPr>
                <w:rFonts w:ascii="Arial" w:hAnsi="Arial" w:cs="Arial"/>
                <w:sz w:val="22"/>
                <w:szCs w:val="22"/>
              </w:rPr>
              <w:t xml:space="preserve">Efeito do </w:t>
            </w:r>
            <w:r>
              <w:rPr>
                <w:rFonts w:ascii="Arial" w:hAnsi="Arial" w:cs="Arial"/>
                <w:sz w:val="22"/>
                <w:szCs w:val="22"/>
              </w:rPr>
              <w:t>ex</w:t>
            </w:r>
            <w:r w:rsidRPr="004E3EA7">
              <w:rPr>
                <w:rFonts w:ascii="Arial" w:hAnsi="Arial" w:cs="Arial"/>
                <w:sz w:val="22"/>
                <w:szCs w:val="22"/>
              </w:rPr>
              <w:t>trato hidroalcóolico da própolis marrom de Araucária sobre o radical DPPH e sobre a viabilidade de células intestinais</w:t>
            </w:r>
          </w:p>
          <w:p w14:paraId="6B0174A3" w14:textId="07647B5F" w:rsidR="00CD04FD" w:rsidRPr="001C76E7" w:rsidRDefault="00CD04FD" w:rsidP="00CD04FD">
            <w:pPr>
              <w:ind w:right="-848"/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</w:tcPr>
          <w:p w14:paraId="31E4929E" w14:textId="631B7779" w:rsidR="00CD04FD" w:rsidRPr="00931393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J</w:t>
            </w:r>
            <w:r>
              <w:rPr>
                <w:rFonts w:ascii="Arial" w:eastAsiaTheme="minorEastAsia" w:hAnsi="Arial" w:cs="Arial"/>
                <w:bCs/>
                <w:sz w:val="22"/>
                <w:szCs w:val="22"/>
              </w:rPr>
              <w:t>úli</w:t>
            </w: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a Lell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28D9858D" w14:textId="083E1887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Luisa Mota da Silva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4B37354" w14:textId="77777777" w:rsidR="00CD04FD" w:rsidRDefault="00CD04FD" w:rsidP="00CD04F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uan da Silva Nunes</w:t>
            </w:r>
          </w:p>
          <w:p w14:paraId="637C17D3" w14:textId="235C52C8" w:rsidR="00CD04FD" w:rsidRPr="00900BF4" w:rsidRDefault="00CD04FD" w:rsidP="00CD04F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Larissa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Venzon</w:t>
            </w:r>
            <w:proofErr w:type="spellEnd"/>
          </w:p>
        </w:tc>
      </w:tr>
      <w:tr w:rsidR="00CD04FD" w:rsidRPr="00900BF4" w14:paraId="3225FEC3" w14:textId="77777777" w:rsidTr="000679E5"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C5E0B3" w:themeFill="accent6" w:themeFillTint="66"/>
          </w:tcPr>
          <w:p w14:paraId="7F1FAF41" w14:textId="262B050C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10h</w:t>
            </w:r>
          </w:p>
        </w:tc>
        <w:tc>
          <w:tcPr>
            <w:tcW w:w="567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C5E0B3" w:themeFill="accent6" w:themeFillTint="66"/>
          </w:tcPr>
          <w:p w14:paraId="7D934A25" w14:textId="23E3598D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Efeito da dieta rica em glúten em parâmetros oxidativos intestinais</w:t>
            </w:r>
          </w:p>
        </w:tc>
        <w:tc>
          <w:tcPr>
            <w:tcW w:w="311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16905F43" w14:textId="4F9AC6E8" w:rsidR="00CD04FD" w:rsidRPr="00931393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Bruna Moraes e </w:t>
            </w:r>
            <w:proofErr w:type="spellStart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Karollyne</w:t>
            </w:r>
            <w:proofErr w:type="spellEnd"/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 xml:space="preserve"> Emanuela C. Gonçalves</w:t>
            </w:r>
          </w:p>
        </w:tc>
        <w:tc>
          <w:tcPr>
            <w:tcW w:w="22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shd w:val="clear" w:color="auto" w:fill="auto"/>
            <w:vAlign w:val="center"/>
          </w:tcPr>
          <w:p w14:paraId="3BA33D85" w14:textId="1387BB1C" w:rsidR="00CD04FD" w:rsidRPr="001C76E7" w:rsidRDefault="00CD04FD" w:rsidP="00CD04FD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</w:rPr>
            </w:pPr>
            <w:r w:rsidRPr="001C76E7">
              <w:rPr>
                <w:rFonts w:ascii="Arial" w:eastAsiaTheme="minorEastAsia" w:hAnsi="Arial" w:cs="Arial"/>
                <w:bCs/>
                <w:sz w:val="22"/>
                <w:szCs w:val="22"/>
              </w:rPr>
              <w:t>Luisa Mota da Silva</w:t>
            </w:r>
          </w:p>
        </w:tc>
        <w:tc>
          <w:tcPr>
            <w:tcW w:w="311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27E08079" w14:textId="77777777" w:rsidR="00CD04FD" w:rsidRDefault="00CD04FD" w:rsidP="00CD04F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Fellipp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Ramos Wolff</w:t>
            </w:r>
          </w:p>
          <w:p w14:paraId="2CB18AC9" w14:textId="6AAD762D" w:rsidR="00CD04FD" w:rsidRPr="00900BF4" w:rsidRDefault="00CD04FD" w:rsidP="00CD04FD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na Caroline dos Santos</w:t>
            </w:r>
          </w:p>
        </w:tc>
      </w:tr>
    </w:tbl>
    <w:p w14:paraId="1E39ECB2" w14:textId="6A280BC2" w:rsidR="004A60F7" w:rsidRPr="00150DC8" w:rsidRDefault="004A60F7" w:rsidP="004F742C">
      <w:pPr>
        <w:rPr>
          <w:rFonts w:ascii="Arial" w:hAnsi="Arial" w:cs="Arial"/>
          <w:lang w:val="en-US"/>
        </w:rPr>
      </w:pPr>
    </w:p>
    <w:sectPr w:rsidR="004A60F7" w:rsidRPr="00150DC8" w:rsidSect="00357FBC">
      <w:pgSz w:w="16838" w:h="11906" w:orient="landscape" w:code="9"/>
      <w:pgMar w:top="284" w:right="567" w:bottom="284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antGarde Md BT">
    <w:altName w:val="Century Gothic"/>
    <w:charset w:val="00"/>
    <w:family w:val="swiss"/>
    <w:pitch w:val="variable"/>
    <w:sig w:usb0="00000001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  <w:sig w:usb0="00000003" w:usb1="00000000" w:usb2="00000000" w:usb3="00000000" w:csb0="00000001" w:csb1="00000000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EBC34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DB7629F"/>
    <w:multiLevelType w:val="multilevel"/>
    <w:tmpl w:val="60A29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587CC4"/>
    <w:multiLevelType w:val="multilevel"/>
    <w:tmpl w:val="221ABFBA"/>
    <w:lvl w:ilvl="0">
      <w:start w:val="1"/>
      <w:numFmt w:val="decimal"/>
      <w:lvlText w:val="%1."/>
      <w:lvlJc w:val="left"/>
      <w:pPr>
        <w:ind w:left="433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122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448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84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84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20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20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22" w:hanging="21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it-IT" w:vendorID="64" w:dllVersion="4096" w:nlCheck="1" w:checkStyle="0"/>
  <w:activeWritingStyle w:appName="MSWord" w:lang="es-CO" w:vendorID="64" w:dllVersion="4096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BBImlsZGFuYGhko6SsGpxcWZ+XkgBSa1AJB5L5ssAAAA"/>
  </w:docVars>
  <w:rsids>
    <w:rsidRoot w:val="00916DF1"/>
    <w:rsid w:val="00000003"/>
    <w:rsid w:val="00002797"/>
    <w:rsid w:val="000044AD"/>
    <w:rsid w:val="00011818"/>
    <w:rsid w:val="0001471A"/>
    <w:rsid w:val="00021294"/>
    <w:rsid w:val="0003025F"/>
    <w:rsid w:val="00033DF3"/>
    <w:rsid w:val="00040568"/>
    <w:rsid w:val="00047B09"/>
    <w:rsid w:val="0005744E"/>
    <w:rsid w:val="000674B0"/>
    <w:rsid w:val="000679E5"/>
    <w:rsid w:val="0007718B"/>
    <w:rsid w:val="00077291"/>
    <w:rsid w:val="000802C1"/>
    <w:rsid w:val="00080BBA"/>
    <w:rsid w:val="000815AC"/>
    <w:rsid w:val="00083BDB"/>
    <w:rsid w:val="00085738"/>
    <w:rsid w:val="00091547"/>
    <w:rsid w:val="00091CD7"/>
    <w:rsid w:val="000A3939"/>
    <w:rsid w:val="000B1D59"/>
    <w:rsid w:val="000B334B"/>
    <w:rsid w:val="000B33A8"/>
    <w:rsid w:val="000C0BCE"/>
    <w:rsid w:val="000C45D0"/>
    <w:rsid w:val="000C5900"/>
    <w:rsid w:val="000C612F"/>
    <w:rsid w:val="000C7DA2"/>
    <w:rsid w:val="000D0F63"/>
    <w:rsid w:val="000D29B2"/>
    <w:rsid w:val="000F2965"/>
    <w:rsid w:val="000F4236"/>
    <w:rsid w:val="000F4790"/>
    <w:rsid w:val="000F7B02"/>
    <w:rsid w:val="001000AE"/>
    <w:rsid w:val="00110DBF"/>
    <w:rsid w:val="001110BC"/>
    <w:rsid w:val="001140D5"/>
    <w:rsid w:val="00120E8C"/>
    <w:rsid w:val="001229B0"/>
    <w:rsid w:val="001239EB"/>
    <w:rsid w:val="001247CF"/>
    <w:rsid w:val="00133C6D"/>
    <w:rsid w:val="0013439C"/>
    <w:rsid w:val="00142E81"/>
    <w:rsid w:val="00145EA0"/>
    <w:rsid w:val="00150DC8"/>
    <w:rsid w:val="00152B11"/>
    <w:rsid w:val="00152BD3"/>
    <w:rsid w:val="00153ED0"/>
    <w:rsid w:val="001611EB"/>
    <w:rsid w:val="00170DCF"/>
    <w:rsid w:val="00171009"/>
    <w:rsid w:val="0017206D"/>
    <w:rsid w:val="00175C8C"/>
    <w:rsid w:val="00182019"/>
    <w:rsid w:val="00184A1D"/>
    <w:rsid w:val="00187E14"/>
    <w:rsid w:val="00196707"/>
    <w:rsid w:val="001B7D6D"/>
    <w:rsid w:val="001C05AA"/>
    <w:rsid w:val="001C663B"/>
    <w:rsid w:val="001C76E7"/>
    <w:rsid w:val="001D04A6"/>
    <w:rsid w:val="001E1084"/>
    <w:rsid w:val="001E3114"/>
    <w:rsid w:val="001E758F"/>
    <w:rsid w:val="001F15A3"/>
    <w:rsid w:val="001F65B1"/>
    <w:rsid w:val="002006EE"/>
    <w:rsid w:val="00206863"/>
    <w:rsid w:val="002139BC"/>
    <w:rsid w:val="00215E0E"/>
    <w:rsid w:val="00220C78"/>
    <w:rsid w:val="00230177"/>
    <w:rsid w:val="00242506"/>
    <w:rsid w:val="00267CDC"/>
    <w:rsid w:val="00277B3B"/>
    <w:rsid w:val="00281902"/>
    <w:rsid w:val="00295F5E"/>
    <w:rsid w:val="002A4243"/>
    <w:rsid w:val="002B2447"/>
    <w:rsid w:val="002C541A"/>
    <w:rsid w:val="002E2A90"/>
    <w:rsid w:val="002E49A0"/>
    <w:rsid w:val="00307565"/>
    <w:rsid w:val="00312B32"/>
    <w:rsid w:val="00324C5B"/>
    <w:rsid w:val="00343402"/>
    <w:rsid w:val="00343450"/>
    <w:rsid w:val="00350547"/>
    <w:rsid w:val="00351E09"/>
    <w:rsid w:val="00352CA9"/>
    <w:rsid w:val="00355D86"/>
    <w:rsid w:val="00357295"/>
    <w:rsid w:val="00357AAC"/>
    <w:rsid w:val="00357FBC"/>
    <w:rsid w:val="0036092B"/>
    <w:rsid w:val="00367B4F"/>
    <w:rsid w:val="003702A6"/>
    <w:rsid w:val="00395C34"/>
    <w:rsid w:val="003A6ABF"/>
    <w:rsid w:val="003B6A33"/>
    <w:rsid w:val="003C34A6"/>
    <w:rsid w:val="003D668B"/>
    <w:rsid w:val="003E3481"/>
    <w:rsid w:val="003F2C4A"/>
    <w:rsid w:val="003F4B29"/>
    <w:rsid w:val="003F594C"/>
    <w:rsid w:val="00400227"/>
    <w:rsid w:val="00410E71"/>
    <w:rsid w:val="00411504"/>
    <w:rsid w:val="004129A4"/>
    <w:rsid w:val="00430266"/>
    <w:rsid w:val="004338F7"/>
    <w:rsid w:val="00433DDB"/>
    <w:rsid w:val="004366F2"/>
    <w:rsid w:val="00447E0B"/>
    <w:rsid w:val="00451E96"/>
    <w:rsid w:val="0045403B"/>
    <w:rsid w:val="00454ED3"/>
    <w:rsid w:val="00455B05"/>
    <w:rsid w:val="00464E5B"/>
    <w:rsid w:val="00472636"/>
    <w:rsid w:val="00481604"/>
    <w:rsid w:val="004838A3"/>
    <w:rsid w:val="00483F9F"/>
    <w:rsid w:val="0048485A"/>
    <w:rsid w:val="00487004"/>
    <w:rsid w:val="00487A47"/>
    <w:rsid w:val="00487D20"/>
    <w:rsid w:val="00491EB2"/>
    <w:rsid w:val="004A0FF4"/>
    <w:rsid w:val="004A2AFC"/>
    <w:rsid w:val="004A60F7"/>
    <w:rsid w:val="004A6667"/>
    <w:rsid w:val="004B3007"/>
    <w:rsid w:val="004B6E02"/>
    <w:rsid w:val="004D19A1"/>
    <w:rsid w:val="004D1D1C"/>
    <w:rsid w:val="004D5601"/>
    <w:rsid w:val="004E3EA7"/>
    <w:rsid w:val="004F3B84"/>
    <w:rsid w:val="004F53CF"/>
    <w:rsid w:val="004F742C"/>
    <w:rsid w:val="004F7FF4"/>
    <w:rsid w:val="005215D1"/>
    <w:rsid w:val="00522E11"/>
    <w:rsid w:val="005252A1"/>
    <w:rsid w:val="00527C7C"/>
    <w:rsid w:val="00530CA7"/>
    <w:rsid w:val="005441C1"/>
    <w:rsid w:val="005442E1"/>
    <w:rsid w:val="00546252"/>
    <w:rsid w:val="00547DFC"/>
    <w:rsid w:val="00554178"/>
    <w:rsid w:val="0055720B"/>
    <w:rsid w:val="005604F1"/>
    <w:rsid w:val="005642E2"/>
    <w:rsid w:val="00576945"/>
    <w:rsid w:val="00577534"/>
    <w:rsid w:val="00585C07"/>
    <w:rsid w:val="00587AAC"/>
    <w:rsid w:val="005979F9"/>
    <w:rsid w:val="005A2394"/>
    <w:rsid w:val="005B33EB"/>
    <w:rsid w:val="005C4E1F"/>
    <w:rsid w:val="005C6150"/>
    <w:rsid w:val="005D4412"/>
    <w:rsid w:val="005D5648"/>
    <w:rsid w:val="005D7BFC"/>
    <w:rsid w:val="005E2213"/>
    <w:rsid w:val="005F0562"/>
    <w:rsid w:val="005F4539"/>
    <w:rsid w:val="005F45C4"/>
    <w:rsid w:val="00600B51"/>
    <w:rsid w:val="006037E9"/>
    <w:rsid w:val="006104BF"/>
    <w:rsid w:val="0061461B"/>
    <w:rsid w:val="006146C6"/>
    <w:rsid w:val="00621954"/>
    <w:rsid w:val="0062214B"/>
    <w:rsid w:val="00622290"/>
    <w:rsid w:val="006226C3"/>
    <w:rsid w:val="00622774"/>
    <w:rsid w:val="00625D25"/>
    <w:rsid w:val="00627149"/>
    <w:rsid w:val="00631782"/>
    <w:rsid w:val="006318E4"/>
    <w:rsid w:val="00633B2A"/>
    <w:rsid w:val="00647BB0"/>
    <w:rsid w:val="00651D01"/>
    <w:rsid w:val="0065523F"/>
    <w:rsid w:val="00657EFF"/>
    <w:rsid w:val="00657FCD"/>
    <w:rsid w:val="0066078B"/>
    <w:rsid w:val="00665BE8"/>
    <w:rsid w:val="0068545A"/>
    <w:rsid w:val="006973AF"/>
    <w:rsid w:val="006B1A10"/>
    <w:rsid w:val="006B3F5B"/>
    <w:rsid w:val="006C1D0D"/>
    <w:rsid w:val="006C4CD6"/>
    <w:rsid w:val="006C799A"/>
    <w:rsid w:val="006D7CA8"/>
    <w:rsid w:val="006E0B7C"/>
    <w:rsid w:val="006E16FA"/>
    <w:rsid w:val="006E6584"/>
    <w:rsid w:val="006F0A70"/>
    <w:rsid w:val="006F67A5"/>
    <w:rsid w:val="0070446B"/>
    <w:rsid w:val="00706B73"/>
    <w:rsid w:val="007119FE"/>
    <w:rsid w:val="007161F5"/>
    <w:rsid w:val="00727DF0"/>
    <w:rsid w:val="0073299D"/>
    <w:rsid w:val="007426B0"/>
    <w:rsid w:val="00745684"/>
    <w:rsid w:val="0075709D"/>
    <w:rsid w:val="0076395D"/>
    <w:rsid w:val="00767F66"/>
    <w:rsid w:val="00772925"/>
    <w:rsid w:val="007729D4"/>
    <w:rsid w:val="007730CD"/>
    <w:rsid w:val="007752EF"/>
    <w:rsid w:val="007830E2"/>
    <w:rsid w:val="00783E97"/>
    <w:rsid w:val="007866BE"/>
    <w:rsid w:val="007A0670"/>
    <w:rsid w:val="007D08E1"/>
    <w:rsid w:val="007D36D4"/>
    <w:rsid w:val="007D3F92"/>
    <w:rsid w:val="007E38E5"/>
    <w:rsid w:val="00806520"/>
    <w:rsid w:val="008067F5"/>
    <w:rsid w:val="00816E48"/>
    <w:rsid w:val="00816F10"/>
    <w:rsid w:val="008279C4"/>
    <w:rsid w:val="008478D1"/>
    <w:rsid w:val="008545D1"/>
    <w:rsid w:val="00857A48"/>
    <w:rsid w:val="00862D8E"/>
    <w:rsid w:val="00874378"/>
    <w:rsid w:val="008773B7"/>
    <w:rsid w:val="0088448D"/>
    <w:rsid w:val="00890023"/>
    <w:rsid w:val="0089544B"/>
    <w:rsid w:val="008A03A4"/>
    <w:rsid w:val="008A3143"/>
    <w:rsid w:val="008A7CE9"/>
    <w:rsid w:val="008B053B"/>
    <w:rsid w:val="008B1801"/>
    <w:rsid w:val="008B1E84"/>
    <w:rsid w:val="008B6286"/>
    <w:rsid w:val="008C384F"/>
    <w:rsid w:val="008C7BFB"/>
    <w:rsid w:val="008D2671"/>
    <w:rsid w:val="008D37B7"/>
    <w:rsid w:val="008D5686"/>
    <w:rsid w:val="008F7016"/>
    <w:rsid w:val="00900BF4"/>
    <w:rsid w:val="009029B7"/>
    <w:rsid w:val="00903465"/>
    <w:rsid w:val="00915F39"/>
    <w:rsid w:val="009161AA"/>
    <w:rsid w:val="00916D5F"/>
    <w:rsid w:val="00916DF1"/>
    <w:rsid w:val="009209C3"/>
    <w:rsid w:val="00923CCB"/>
    <w:rsid w:val="00931393"/>
    <w:rsid w:val="009314E1"/>
    <w:rsid w:val="009320B3"/>
    <w:rsid w:val="009347D5"/>
    <w:rsid w:val="00950FDE"/>
    <w:rsid w:val="00954056"/>
    <w:rsid w:val="00956C0D"/>
    <w:rsid w:val="009605C5"/>
    <w:rsid w:val="00961C25"/>
    <w:rsid w:val="00965181"/>
    <w:rsid w:val="00972BD1"/>
    <w:rsid w:val="00973E74"/>
    <w:rsid w:val="00993B50"/>
    <w:rsid w:val="0099549D"/>
    <w:rsid w:val="00995DEB"/>
    <w:rsid w:val="009A1D7B"/>
    <w:rsid w:val="009A38B7"/>
    <w:rsid w:val="009B1339"/>
    <w:rsid w:val="009B3137"/>
    <w:rsid w:val="009B3A9C"/>
    <w:rsid w:val="009B66FA"/>
    <w:rsid w:val="009B7317"/>
    <w:rsid w:val="009C6512"/>
    <w:rsid w:val="009F7FE2"/>
    <w:rsid w:val="00A001A3"/>
    <w:rsid w:val="00A02535"/>
    <w:rsid w:val="00A11B48"/>
    <w:rsid w:val="00A14728"/>
    <w:rsid w:val="00A17D10"/>
    <w:rsid w:val="00A360A9"/>
    <w:rsid w:val="00A413D0"/>
    <w:rsid w:val="00A473EA"/>
    <w:rsid w:val="00A51F34"/>
    <w:rsid w:val="00A52EAD"/>
    <w:rsid w:val="00A54700"/>
    <w:rsid w:val="00A551E1"/>
    <w:rsid w:val="00A556ED"/>
    <w:rsid w:val="00A572FF"/>
    <w:rsid w:val="00A73261"/>
    <w:rsid w:val="00A969D8"/>
    <w:rsid w:val="00AA3FB7"/>
    <w:rsid w:val="00AA7392"/>
    <w:rsid w:val="00AC0D59"/>
    <w:rsid w:val="00AC1B6C"/>
    <w:rsid w:val="00AC4A38"/>
    <w:rsid w:val="00AD211A"/>
    <w:rsid w:val="00AD3E8D"/>
    <w:rsid w:val="00AD68EF"/>
    <w:rsid w:val="00AD7294"/>
    <w:rsid w:val="00AE2196"/>
    <w:rsid w:val="00AF42B8"/>
    <w:rsid w:val="00AF4ABD"/>
    <w:rsid w:val="00AF5E8D"/>
    <w:rsid w:val="00AF6EBC"/>
    <w:rsid w:val="00AF7800"/>
    <w:rsid w:val="00B03682"/>
    <w:rsid w:val="00B04D48"/>
    <w:rsid w:val="00B051ED"/>
    <w:rsid w:val="00B06C04"/>
    <w:rsid w:val="00B213F8"/>
    <w:rsid w:val="00B23E9A"/>
    <w:rsid w:val="00B31B06"/>
    <w:rsid w:val="00B31B33"/>
    <w:rsid w:val="00B37D6B"/>
    <w:rsid w:val="00B37D83"/>
    <w:rsid w:val="00B44E9D"/>
    <w:rsid w:val="00B51E93"/>
    <w:rsid w:val="00B65357"/>
    <w:rsid w:val="00B71DC6"/>
    <w:rsid w:val="00B72850"/>
    <w:rsid w:val="00B85E69"/>
    <w:rsid w:val="00B87B44"/>
    <w:rsid w:val="00BB1D73"/>
    <w:rsid w:val="00BB20DB"/>
    <w:rsid w:val="00BB636C"/>
    <w:rsid w:val="00BB66B6"/>
    <w:rsid w:val="00BC08D5"/>
    <w:rsid w:val="00BC0C23"/>
    <w:rsid w:val="00BC6531"/>
    <w:rsid w:val="00BD32BE"/>
    <w:rsid w:val="00BD64B9"/>
    <w:rsid w:val="00BE6E9C"/>
    <w:rsid w:val="00BE7409"/>
    <w:rsid w:val="00BF0EDA"/>
    <w:rsid w:val="00BF4DD6"/>
    <w:rsid w:val="00BF6F30"/>
    <w:rsid w:val="00C0319F"/>
    <w:rsid w:val="00C055DC"/>
    <w:rsid w:val="00C11E64"/>
    <w:rsid w:val="00C203E1"/>
    <w:rsid w:val="00C229C6"/>
    <w:rsid w:val="00C232E3"/>
    <w:rsid w:val="00C341CF"/>
    <w:rsid w:val="00C47949"/>
    <w:rsid w:val="00C57384"/>
    <w:rsid w:val="00C7179E"/>
    <w:rsid w:val="00C7199D"/>
    <w:rsid w:val="00C80F64"/>
    <w:rsid w:val="00C8154E"/>
    <w:rsid w:val="00C92063"/>
    <w:rsid w:val="00CA2035"/>
    <w:rsid w:val="00CC60D5"/>
    <w:rsid w:val="00CD04FD"/>
    <w:rsid w:val="00CD0CD9"/>
    <w:rsid w:val="00CD2C48"/>
    <w:rsid w:val="00CD3A83"/>
    <w:rsid w:val="00CD7F01"/>
    <w:rsid w:val="00CE092E"/>
    <w:rsid w:val="00CF21E8"/>
    <w:rsid w:val="00CF2326"/>
    <w:rsid w:val="00D06D30"/>
    <w:rsid w:val="00D127EA"/>
    <w:rsid w:val="00D13833"/>
    <w:rsid w:val="00D145B0"/>
    <w:rsid w:val="00D16707"/>
    <w:rsid w:val="00D17349"/>
    <w:rsid w:val="00D20107"/>
    <w:rsid w:val="00D24FE3"/>
    <w:rsid w:val="00D3523A"/>
    <w:rsid w:val="00D40E4C"/>
    <w:rsid w:val="00D41FEB"/>
    <w:rsid w:val="00D57279"/>
    <w:rsid w:val="00D64E92"/>
    <w:rsid w:val="00D67EF8"/>
    <w:rsid w:val="00D709E5"/>
    <w:rsid w:val="00D73A98"/>
    <w:rsid w:val="00D76523"/>
    <w:rsid w:val="00D81353"/>
    <w:rsid w:val="00D81824"/>
    <w:rsid w:val="00D94E6C"/>
    <w:rsid w:val="00DA3D57"/>
    <w:rsid w:val="00DA480A"/>
    <w:rsid w:val="00DA7156"/>
    <w:rsid w:val="00DB194D"/>
    <w:rsid w:val="00DB7587"/>
    <w:rsid w:val="00DC24DE"/>
    <w:rsid w:val="00DC3D55"/>
    <w:rsid w:val="00DD186A"/>
    <w:rsid w:val="00DD6802"/>
    <w:rsid w:val="00DE01C2"/>
    <w:rsid w:val="00DE4EEB"/>
    <w:rsid w:val="00DF3F3F"/>
    <w:rsid w:val="00DF5EE0"/>
    <w:rsid w:val="00DF66F9"/>
    <w:rsid w:val="00DF7964"/>
    <w:rsid w:val="00E0489E"/>
    <w:rsid w:val="00E1162A"/>
    <w:rsid w:val="00E1447E"/>
    <w:rsid w:val="00E225B9"/>
    <w:rsid w:val="00E2711D"/>
    <w:rsid w:val="00E27AB7"/>
    <w:rsid w:val="00E31175"/>
    <w:rsid w:val="00E34ED0"/>
    <w:rsid w:val="00E350D6"/>
    <w:rsid w:val="00E37547"/>
    <w:rsid w:val="00E40134"/>
    <w:rsid w:val="00E40E3C"/>
    <w:rsid w:val="00E46EAB"/>
    <w:rsid w:val="00E5314E"/>
    <w:rsid w:val="00E558F6"/>
    <w:rsid w:val="00E65A9C"/>
    <w:rsid w:val="00E77C2C"/>
    <w:rsid w:val="00EA2999"/>
    <w:rsid w:val="00EA2E7D"/>
    <w:rsid w:val="00EA31FD"/>
    <w:rsid w:val="00EB62FF"/>
    <w:rsid w:val="00EC0818"/>
    <w:rsid w:val="00EC7230"/>
    <w:rsid w:val="00ED5DE0"/>
    <w:rsid w:val="00EE2B2D"/>
    <w:rsid w:val="00EF0BE0"/>
    <w:rsid w:val="00EF3985"/>
    <w:rsid w:val="00F15A35"/>
    <w:rsid w:val="00F20B48"/>
    <w:rsid w:val="00F2139F"/>
    <w:rsid w:val="00F250C9"/>
    <w:rsid w:val="00F310AD"/>
    <w:rsid w:val="00F338F2"/>
    <w:rsid w:val="00F434BF"/>
    <w:rsid w:val="00F44C39"/>
    <w:rsid w:val="00F524BB"/>
    <w:rsid w:val="00F57F7E"/>
    <w:rsid w:val="00F6129C"/>
    <w:rsid w:val="00F62CAF"/>
    <w:rsid w:val="00F750B3"/>
    <w:rsid w:val="00F757A1"/>
    <w:rsid w:val="00F836E8"/>
    <w:rsid w:val="00F83A25"/>
    <w:rsid w:val="00F85094"/>
    <w:rsid w:val="00F962BE"/>
    <w:rsid w:val="00FA035E"/>
    <w:rsid w:val="00FA0763"/>
    <w:rsid w:val="00FA50C5"/>
    <w:rsid w:val="00FA54E8"/>
    <w:rsid w:val="00FB3A3F"/>
    <w:rsid w:val="00FB615C"/>
    <w:rsid w:val="00FC0688"/>
    <w:rsid w:val="00FC0C6B"/>
    <w:rsid w:val="00FD7576"/>
    <w:rsid w:val="00FE3598"/>
    <w:rsid w:val="00FE5CB0"/>
    <w:rsid w:val="00FE5CC2"/>
    <w:rsid w:val="00FE7C07"/>
    <w:rsid w:val="00FF12C7"/>
    <w:rsid w:val="00FF1C15"/>
    <w:rsid w:val="00FF62D2"/>
    <w:rsid w:val="223277F7"/>
    <w:rsid w:val="49F5D9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0B56521"/>
  <w15:docId w15:val="{CAE63A81-1A8C-4E87-8A88-44EA3EC34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68EF"/>
    <w:pPr>
      <w:suppressAutoHyphens/>
    </w:pPr>
    <w:rPr>
      <w:sz w:val="24"/>
      <w:szCs w:val="24"/>
      <w:lang w:eastAsia="zh-CN"/>
    </w:rPr>
  </w:style>
  <w:style w:type="paragraph" w:styleId="Ttulo1">
    <w:name w:val="heading 1"/>
    <w:basedOn w:val="Normal"/>
    <w:next w:val="Normal"/>
    <w:qFormat/>
    <w:rsid w:val="00AD68EF"/>
    <w:pPr>
      <w:keepNext/>
      <w:numPr>
        <w:numId w:val="1"/>
      </w:numPr>
      <w:outlineLvl w:val="0"/>
    </w:pPr>
    <w:rPr>
      <w:rFonts w:ascii="AvantGarde Md BT" w:hAnsi="AvantGarde Md BT" w:cs="AvantGarde Md BT"/>
      <w:b/>
      <w:bCs/>
      <w:sz w:val="36"/>
    </w:rPr>
  </w:style>
  <w:style w:type="paragraph" w:styleId="Ttulo2">
    <w:name w:val="heading 2"/>
    <w:basedOn w:val="Normal"/>
    <w:next w:val="Normal"/>
    <w:qFormat/>
    <w:rsid w:val="00AD68EF"/>
    <w:pPr>
      <w:keepNext/>
      <w:numPr>
        <w:ilvl w:val="1"/>
        <w:numId w:val="1"/>
      </w:numPr>
      <w:jc w:val="center"/>
      <w:outlineLvl w:val="1"/>
    </w:pPr>
    <w:rPr>
      <w:rFonts w:ascii="AvantGarde Md BT" w:hAnsi="AvantGarde Md BT" w:cs="AvantGarde Md BT"/>
      <w:b/>
      <w:bCs/>
      <w:sz w:val="18"/>
    </w:rPr>
  </w:style>
  <w:style w:type="paragraph" w:styleId="Ttulo3">
    <w:name w:val="heading 3"/>
    <w:basedOn w:val="Normal"/>
    <w:next w:val="Normal"/>
    <w:qFormat/>
    <w:rsid w:val="00AD68EF"/>
    <w:pPr>
      <w:keepNext/>
      <w:numPr>
        <w:ilvl w:val="2"/>
        <w:numId w:val="1"/>
      </w:numPr>
      <w:jc w:val="center"/>
      <w:outlineLvl w:val="2"/>
    </w:pPr>
    <w:rPr>
      <w:rFonts w:ascii="Arial" w:hAnsi="Arial" w:cs="Arial"/>
      <w:b/>
      <w:sz w:val="20"/>
      <w:szCs w:val="2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sid w:val="00AD68EF"/>
    <w:rPr>
      <w:rFonts w:ascii="Symbol" w:hAnsi="Symbol" w:cs="Symbol"/>
    </w:rPr>
  </w:style>
  <w:style w:type="character" w:customStyle="1" w:styleId="WW8Num1z2">
    <w:name w:val="WW8Num1z2"/>
    <w:rsid w:val="00AD68EF"/>
    <w:rPr>
      <w:rFonts w:ascii="Courier New" w:hAnsi="Courier New" w:cs="Courier New"/>
    </w:rPr>
  </w:style>
  <w:style w:type="character" w:customStyle="1" w:styleId="WW8Num1z3">
    <w:name w:val="WW8Num1z3"/>
    <w:rsid w:val="00AD68EF"/>
    <w:rPr>
      <w:rFonts w:ascii="Wingdings" w:hAnsi="Wingdings" w:cs="Wingdings"/>
    </w:rPr>
  </w:style>
  <w:style w:type="character" w:customStyle="1" w:styleId="Fontepargpadro1">
    <w:name w:val="Fonte parág. padrão1"/>
    <w:rsid w:val="00AD68EF"/>
  </w:style>
  <w:style w:type="character" w:styleId="Forte">
    <w:name w:val="Strong"/>
    <w:qFormat/>
    <w:rsid w:val="00AD68EF"/>
    <w:rPr>
      <w:b/>
      <w:bCs/>
    </w:rPr>
  </w:style>
  <w:style w:type="character" w:customStyle="1" w:styleId="Ttulo1Char">
    <w:name w:val="Título 1 Char"/>
    <w:rsid w:val="00AD68EF"/>
    <w:rPr>
      <w:rFonts w:ascii="AvantGarde Md BT" w:hAnsi="AvantGarde Md BT" w:cs="AvantGarde Md BT"/>
      <w:b/>
      <w:bCs/>
      <w:sz w:val="36"/>
      <w:szCs w:val="24"/>
    </w:rPr>
  </w:style>
  <w:style w:type="character" w:customStyle="1" w:styleId="Ttulo2Char">
    <w:name w:val="Título 2 Char"/>
    <w:rsid w:val="00AD68EF"/>
    <w:rPr>
      <w:rFonts w:ascii="AvantGarde Md BT" w:hAnsi="AvantGarde Md BT" w:cs="AvantGarde Md BT"/>
      <w:b/>
      <w:bCs/>
      <w:sz w:val="18"/>
      <w:szCs w:val="24"/>
    </w:rPr>
  </w:style>
  <w:style w:type="character" w:customStyle="1" w:styleId="TextodenotaderodapChar">
    <w:name w:val="Texto de nota de rodapé Char"/>
    <w:rsid w:val="00AD68EF"/>
    <w:rPr>
      <w:rFonts w:ascii="Arial" w:hAnsi="Arial" w:cs="Arial"/>
    </w:rPr>
  </w:style>
  <w:style w:type="character" w:customStyle="1" w:styleId="apple-style-span">
    <w:name w:val="apple-style-span"/>
    <w:rsid w:val="00AD68EF"/>
  </w:style>
  <w:style w:type="character" w:customStyle="1" w:styleId="ecxspelle">
    <w:name w:val="ecxspelle"/>
    <w:basedOn w:val="Fontepargpadro1"/>
    <w:rsid w:val="00AD68EF"/>
  </w:style>
  <w:style w:type="character" w:customStyle="1" w:styleId="Ttulo3Char">
    <w:name w:val="Título 3 Char"/>
    <w:rsid w:val="00AD68EF"/>
    <w:rPr>
      <w:rFonts w:ascii="Arial" w:hAnsi="Arial" w:cs="Arial"/>
      <w:b/>
      <w:lang w:val="en-US"/>
    </w:rPr>
  </w:style>
  <w:style w:type="character" w:customStyle="1" w:styleId="CorpodetextoChar">
    <w:name w:val="Corpo de texto Char"/>
    <w:rsid w:val="00AD68EF"/>
    <w:rPr>
      <w:rFonts w:ascii="Arial" w:hAnsi="Arial" w:cs="Arial"/>
      <w:bCs/>
    </w:rPr>
  </w:style>
  <w:style w:type="character" w:customStyle="1" w:styleId="TextodebaloChar">
    <w:name w:val="Texto de balão Char"/>
    <w:rsid w:val="00AD68EF"/>
    <w:rPr>
      <w:rFonts w:ascii="Tahoma" w:hAnsi="Tahoma" w:cs="Tahoma"/>
      <w:sz w:val="16"/>
      <w:szCs w:val="16"/>
    </w:rPr>
  </w:style>
  <w:style w:type="paragraph" w:customStyle="1" w:styleId="Ttulo10">
    <w:name w:val="Título1"/>
    <w:basedOn w:val="Normal"/>
    <w:next w:val="Corpodetexto"/>
    <w:rsid w:val="00AD68EF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detexto">
    <w:name w:val="Body Text"/>
    <w:basedOn w:val="Normal"/>
    <w:rsid w:val="00AD68EF"/>
    <w:pPr>
      <w:jc w:val="center"/>
    </w:pPr>
    <w:rPr>
      <w:rFonts w:ascii="Arial" w:hAnsi="Arial" w:cs="Arial"/>
      <w:bCs/>
      <w:sz w:val="20"/>
      <w:szCs w:val="20"/>
    </w:rPr>
  </w:style>
  <w:style w:type="paragraph" w:styleId="Lista">
    <w:name w:val="List"/>
    <w:basedOn w:val="Corpodetexto"/>
    <w:rsid w:val="00AD68EF"/>
    <w:rPr>
      <w:rFonts w:cs="FreeSans"/>
    </w:rPr>
  </w:style>
  <w:style w:type="paragraph" w:styleId="Legenda">
    <w:name w:val="caption"/>
    <w:basedOn w:val="Normal"/>
    <w:qFormat/>
    <w:rsid w:val="00AD68EF"/>
    <w:pPr>
      <w:suppressLineNumbers/>
      <w:spacing w:before="120" w:after="120"/>
    </w:pPr>
    <w:rPr>
      <w:rFonts w:cs="FreeSans"/>
      <w:i/>
      <w:iCs/>
    </w:rPr>
  </w:style>
  <w:style w:type="paragraph" w:customStyle="1" w:styleId="ndice">
    <w:name w:val="Índice"/>
    <w:basedOn w:val="Normal"/>
    <w:rsid w:val="00AD68EF"/>
    <w:pPr>
      <w:suppressLineNumbers/>
    </w:pPr>
    <w:rPr>
      <w:rFonts w:cs="FreeSans"/>
    </w:rPr>
  </w:style>
  <w:style w:type="paragraph" w:styleId="Textodenotaderodap">
    <w:name w:val="footnote text"/>
    <w:basedOn w:val="Normal"/>
    <w:rsid w:val="00AD68EF"/>
    <w:rPr>
      <w:rFonts w:ascii="Arial" w:hAnsi="Arial" w:cs="Arial"/>
      <w:sz w:val="20"/>
      <w:szCs w:val="20"/>
    </w:rPr>
  </w:style>
  <w:style w:type="paragraph" w:styleId="NormalWeb">
    <w:name w:val="Normal (Web)"/>
    <w:basedOn w:val="Normal"/>
    <w:uiPriority w:val="99"/>
    <w:rsid w:val="00AD68EF"/>
    <w:pPr>
      <w:spacing w:before="280" w:after="280"/>
    </w:pPr>
  </w:style>
  <w:style w:type="paragraph" w:styleId="Textodebalo">
    <w:name w:val="Balloon Text"/>
    <w:basedOn w:val="Normal"/>
    <w:rsid w:val="00AD68EF"/>
    <w:rPr>
      <w:rFonts w:ascii="Tahoma" w:hAnsi="Tahoma" w:cs="Tahoma"/>
      <w:sz w:val="16"/>
      <w:szCs w:val="16"/>
    </w:rPr>
  </w:style>
  <w:style w:type="paragraph" w:customStyle="1" w:styleId="Contedodatabela">
    <w:name w:val="Conteúdo da tabela"/>
    <w:basedOn w:val="Normal"/>
    <w:rsid w:val="00AD68EF"/>
    <w:pPr>
      <w:suppressLineNumbers/>
    </w:pPr>
  </w:style>
  <w:style w:type="paragraph" w:customStyle="1" w:styleId="Ttulodetabela">
    <w:name w:val="Título de tabela"/>
    <w:basedOn w:val="Contedodatabela"/>
    <w:rsid w:val="00AD68EF"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816E48"/>
    <w:pPr>
      <w:jc w:val="both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7534"/>
    <w:pPr>
      <w:autoSpaceDE w:val="0"/>
      <w:autoSpaceDN w:val="0"/>
      <w:adjustRightInd w:val="0"/>
    </w:pPr>
    <w:rPr>
      <w:rFonts w:ascii="Garamond" w:eastAsia="Calibri" w:hAnsi="Garamond" w:cs="Garamond"/>
      <w:color w:val="000000"/>
      <w:sz w:val="24"/>
      <w:szCs w:val="24"/>
      <w:lang w:eastAsia="en-US"/>
    </w:rPr>
  </w:style>
  <w:style w:type="character" w:customStyle="1" w:styleId="pgff2">
    <w:name w:val="pgff2"/>
    <w:basedOn w:val="Fontepargpadro"/>
    <w:rsid w:val="00483F9F"/>
  </w:style>
  <w:style w:type="character" w:customStyle="1" w:styleId="a">
    <w:name w:val="_"/>
    <w:basedOn w:val="Fontepargpadro"/>
    <w:rsid w:val="00483F9F"/>
  </w:style>
  <w:style w:type="character" w:customStyle="1" w:styleId="pgff3">
    <w:name w:val="pgff3"/>
    <w:basedOn w:val="Fontepargpadro"/>
    <w:rsid w:val="00483F9F"/>
  </w:style>
  <w:style w:type="character" w:customStyle="1" w:styleId="pgfc1">
    <w:name w:val="pgfc1"/>
    <w:basedOn w:val="Fontepargpadro"/>
    <w:rsid w:val="00483F9F"/>
  </w:style>
  <w:style w:type="paragraph" w:styleId="PargrafodaLista">
    <w:name w:val="List Paragraph"/>
    <w:basedOn w:val="Normal"/>
    <w:uiPriority w:val="34"/>
    <w:qFormat/>
    <w:rsid w:val="00F962BE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pple-converted-space">
    <w:name w:val="apple-converted-space"/>
    <w:basedOn w:val="Fontepargpadro"/>
    <w:rsid w:val="00AF6EBC"/>
  </w:style>
  <w:style w:type="character" w:customStyle="1" w:styleId="mark9ym7z9yov">
    <w:name w:val="mark9ym7z9yov"/>
    <w:basedOn w:val="Fontepargpadro"/>
    <w:rsid w:val="00BC0C23"/>
  </w:style>
  <w:style w:type="paragraph" w:styleId="Ttulo">
    <w:name w:val="Title"/>
    <w:basedOn w:val="Normal"/>
    <w:link w:val="TtuloChar"/>
    <w:qFormat/>
    <w:rsid w:val="00931393"/>
    <w:pPr>
      <w:suppressAutoHyphens w:val="0"/>
      <w:jc w:val="center"/>
    </w:pPr>
    <w:rPr>
      <w:rFonts w:ascii="Arial" w:hAnsi="Arial"/>
      <w:b/>
      <w:sz w:val="28"/>
      <w:szCs w:val="20"/>
      <w:lang w:val="x-none" w:eastAsia="x-none"/>
    </w:rPr>
  </w:style>
  <w:style w:type="character" w:customStyle="1" w:styleId="TtuloChar">
    <w:name w:val="Título Char"/>
    <w:basedOn w:val="Fontepargpadro"/>
    <w:link w:val="Ttulo"/>
    <w:rsid w:val="00931393"/>
    <w:rPr>
      <w:rFonts w:ascii="Arial" w:hAnsi="Arial"/>
      <w:b/>
      <w:sz w:val="28"/>
      <w:lang w:val="x-none" w:eastAsia="x-none"/>
    </w:rPr>
  </w:style>
  <w:style w:type="paragraph" w:customStyle="1" w:styleId="Rasbran-Tituloartigo">
    <w:name w:val="Rasbran - Titulo artigo"/>
    <w:basedOn w:val="Normal"/>
    <w:qFormat/>
    <w:rsid w:val="00DA3D57"/>
    <w:pPr>
      <w:widowControl w:val="0"/>
      <w:tabs>
        <w:tab w:val="left" w:pos="567"/>
      </w:tabs>
      <w:suppressAutoHyphens w:val="0"/>
      <w:spacing w:after="240"/>
      <w:ind w:right="424"/>
      <w:jc w:val="both"/>
      <w:outlineLvl w:val="0"/>
    </w:pPr>
    <w:rPr>
      <w:rFonts w:ascii="Calibri" w:hAnsi="Calibri" w:cs="Arial"/>
      <w:b/>
      <w:bCs/>
      <w:kern w:val="16"/>
      <w:sz w:val="32"/>
      <w:szCs w:val="32"/>
      <w:lang w:eastAsia="pt-BR"/>
    </w:rPr>
  </w:style>
  <w:style w:type="character" w:customStyle="1" w:styleId="normaltextrun">
    <w:name w:val="normaltextrun"/>
    <w:rsid w:val="00DA3D57"/>
  </w:style>
  <w:style w:type="character" w:customStyle="1" w:styleId="eop">
    <w:name w:val="eop"/>
    <w:rsid w:val="00DA3D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8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3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6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openxmlformats.org/officeDocument/2006/relationships/customXml" Target="../customXml/item5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87E7999FA28AA4B8904DF3D2F34E59A" ma:contentTypeVersion="2" ma:contentTypeDescription="Crie um novo documento." ma:contentTypeScope="" ma:versionID="648fb7d16f1666dbb3b786abe862bacc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targetNamespace="http://schemas.microsoft.com/office/2006/metadata/properties" ma:root="true" ma:fieldsID="903c99802534e326d53a5a5e7f416562" ns1:_="" ns2:_="">
    <xsd:import namespace="http://schemas.microsoft.com/sharepoint/v3"/>
    <xsd:import namespace="74605401-ef82-4e58-8e01-df55332c053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1128-186</_dlc_DocId>
    <_dlc_DocIdUrl xmlns="74605401-ef82-4e58-8e01-df55332c0536">
      <Url>http://adminnovoportal.univali.br/eventos/saude-e-esporte/_layouts/15/DocIdRedir.aspx?ID=Q2MPMETMKQAM-1128-186</Url>
      <Description>Q2MPMETMKQAM-1128-186</Description>
    </_dlc_DocIdUrl>
  </documentManagement>
</p:properties>
</file>

<file path=customXml/itemProps1.xml><?xml version="1.0" encoding="utf-8"?>
<ds:datastoreItem xmlns:ds="http://schemas.openxmlformats.org/officeDocument/2006/customXml" ds:itemID="{4398D4C2-5D29-4424-A7F9-5F99C147F9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83605C-541B-4174-856C-C7F4B6391990}"/>
</file>

<file path=customXml/itemProps3.xml><?xml version="1.0" encoding="utf-8"?>
<ds:datastoreItem xmlns:ds="http://schemas.openxmlformats.org/officeDocument/2006/customXml" ds:itemID="{676E15E9-45A9-4C5A-A653-988E4585414F}"/>
</file>

<file path=customXml/itemProps4.xml><?xml version="1.0" encoding="utf-8"?>
<ds:datastoreItem xmlns:ds="http://schemas.openxmlformats.org/officeDocument/2006/customXml" ds:itemID="{61051055-2629-4DB1-B020-0F3FA8846685}"/>
</file>

<file path=customXml/itemProps5.xml><?xml version="1.0" encoding="utf-8"?>
<ds:datastoreItem xmlns:ds="http://schemas.openxmlformats.org/officeDocument/2006/customXml" ds:itemID="{FE5963A5-5412-4F39-8636-022F63626B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38</Words>
  <Characters>2908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ítulo Projeto</vt:lpstr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NOGRAMA DE APRESENTAÇÕES DE TIC 2022/2 </dc:title>
  <dc:creator>Cliente</dc:creator>
  <cp:lastModifiedBy>Tatiana dos Santos Silva Antonio</cp:lastModifiedBy>
  <cp:revision>2</cp:revision>
  <cp:lastPrinted>2022-11-23T17:29:00Z</cp:lastPrinted>
  <dcterms:created xsi:type="dcterms:W3CDTF">2022-11-23T17:57:00Z</dcterms:created>
  <dcterms:modified xsi:type="dcterms:W3CDTF">2022-11-23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7E7999FA28AA4B8904DF3D2F34E59A</vt:lpwstr>
  </property>
  <property fmtid="{D5CDD505-2E9C-101B-9397-08002B2CF9AE}" pid="3" name="_dlc_DocIdItemGuid">
    <vt:lpwstr>66767a89-31f5-4b23-a0af-55c558124552</vt:lpwstr>
  </property>
</Properties>
</file>